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E91E99" w14:textId="723ABE03" w:rsidR="005D5C3A" w:rsidRDefault="00943F4E" w:rsidP="00943F4E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943F4E">
        <w:rPr>
          <w:b/>
          <w:bCs/>
          <w:sz w:val="24"/>
          <w:szCs w:val="24"/>
        </w:rPr>
        <w:t>General Advisory Committee of the Burlin</w:t>
      </w:r>
      <w:r>
        <w:rPr>
          <w:b/>
          <w:bCs/>
          <w:sz w:val="24"/>
          <w:szCs w:val="24"/>
        </w:rPr>
        <w:t>g</w:t>
      </w:r>
      <w:r w:rsidRPr="00943F4E">
        <w:rPr>
          <w:b/>
          <w:bCs/>
          <w:sz w:val="24"/>
          <w:szCs w:val="24"/>
        </w:rPr>
        <w:t>ton</w:t>
      </w:r>
      <w:r>
        <w:rPr>
          <w:b/>
          <w:bCs/>
          <w:sz w:val="24"/>
          <w:szCs w:val="24"/>
        </w:rPr>
        <w:t xml:space="preserve"> County</w:t>
      </w:r>
    </w:p>
    <w:p w14:paraId="529870F9" w14:textId="27E60A41" w:rsidR="00943F4E" w:rsidRDefault="00943F4E" w:rsidP="00943F4E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mmunity Development Program</w:t>
      </w:r>
    </w:p>
    <w:p w14:paraId="654C2A18" w14:textId="77777777" w:rsidR="00943F4E" w:rsidRDefault="00943F4E" w:rsidP="00943F4E">
      <w:pPr>
        <w:spacing w:after="0" w:line="240" w:lineRule="auto"/>
        <w:jc w:val="center"/>
        <w:rPr>
          <w:b/>
          <w:bCs/>
          <w:sz w:val="24"/>
          <w:szCs w:val="24"/>
        </w:rPr>
      </w:pPr>
    </w:p>
    <w:p w14:paraId="36376450" w14:textId="55354E35" w:rsidR="00943F4E" w:rsidRDefault="00BC2485" w:rsidP="00943F4E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ovember 10</w:t>
      </w:r>
      <w:r w:rsidR="00943F4E">
        <w:rPr>
          <w:b/>
          <w:bCs/>
          <w:sz w:val="24"/>
          <w:szCs w:val="24"/>
        </w:rPr>
        <w:t>, 2022 Meeting  2:30 PM</w:t>
      </w:r>
    </w:p>
    <w:p w14:paraId="3BD2A37D" w14:textId="35F7C5A4" w:rsidR="00943F4E" w:rsidRDefault="00943F4E" w:rsidP="00943F4E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Via Zoom</w:t>
      </w:r>
    </w:p>
    <w:p w14:paraId="7D660622" w14:textId="4E063339" w:rsidR="00943F4E" w:rsidRDefault="00943F4E" w:rsidP="00943F4E">
      <w:pPr>
        <w:spacing w:after="0" w:line="240" w:lineRule="auto"/>
        <w:rPr>
          <w:b/>
          <w:bCs/>
          <w:sz w:val="24"/>
          <w:szCs w:val="24"/>
        </w:rPr>
      </w:pPr>
    </w:p>
    <w:p w14:paraId="5641F079" w14:textId="094E41E3" w:rsidR="00ED0B23" w:rsidRPr="00D94BAA" w:rsidRDefault="00943F4E" w:rsidP="00AB1581">
      <w:pPr>
        <w:spacing w:after="0" w:line="240" w:lineRule="auto"/>
      </w:pPr>
      <w:r>
        <w:t>Present</w:t>
      </w:r>
      <w:r w:rsidR="003B0A94">
        <w:t>:</w:t>
      </w:r>
      <w:r w:rsidR="00DF4AFC">
        <w:t xml:space="preserve"> </w:t>
      </w:r>
      <w:r w:rsidR="00241CEC" w:rsidRPr="00D94BAA">
        <w:t xml:space="preserve">Kevin </w:t>
      </w:r>
      <w:r w:rsidR="004E4F3B" w:rsidRPr="00D94BAA">
        <w:t xml:space="preserve">Rijs, </w:t>
      </w:r>
      <w:r w:rsidR="00DF4AFC" w:rsidRPr="00D94BAA">
        <w:t>Evesham</w:t>
      </w:r>
      <w:r w:rsidR="004E4F3B" w:rsidRPr="00D94BAA">
        <w:t xml:space="preserve"> Township,</w:t>
      </w:r>
      <w:r w:rsidR="00AB44DF" w:rsidRPr="00D94BAA">
        <w:t xml:space="preserve"> Stephan </w:t>
      </w:r>
      <w:r w:rsidR="00FC0355" w:rsidRPr="00D94BAA">
        <w:t>Fazekas,</w:t>
      </w:r>
      <w:r w:rsidR="00BC567E" w:rsidRPr="00D94BAA">
        <w:t xml:space="preserve"> Florence Township, </w:t>
      </w:r>
      <w:r w:rsidR="00FC0355" w:rsidRPr="00D94BAA">
        <w:t xml:space="preserve"> Joseph</w:t>
      </w:r>
      <w:r w:rsidR="00F40369" w:rsidRPr="00D94BAA">
        <w:t xml:space="preserve"> B.</w:t>
      </w:r>
      <w:r w:rsidR="00FC0355" w:rsidRPr="00D94BAA">
        <w:t xml:space="preserve"> Bellina,</w:t>
      </w:r>
      <w:r w:rsidR="009B3216" w:rsidRPr="00D94BAA">
        <w:t xml:space="preserve"> </w:t>
      </w:r>
      <w:r w:rsidR="002B6A19" w:rsidRPr="00D94BAA">
        <w:t>Delran Township</w:t>
      </w:r>
      <w:r w:rsidR="00FC0355" w:rsidRPr="00D94BAA">
        <w:t xml:space="preserve"> </w:t>
      </w:r>
      <w:r w:rsidR="00E84470" w:rsidRPr="00D94BAA">
        <w:t>Scott Hatfield,</w:t>
      </w:r>
      <w:r w:rsidR="00D15F32" w:rsidRPr="00D94BAA">
        <w:t xml:space="preserve"> Burlington Township,</w:t>
      </w:r>
      <w:r w:rsidR="00E84470" w:rsidRPr="00D94BAA">
        <w:t xml:space="preserve"> </w:t>
      </w:r>
      <w:r w:rsidR="001E6ECA" w:rsidRPr="00D94BAA">
        <w:t xml:space="preserve">Shirla Simpson, </w:t>
      </w:r>
      <w:r w:rsidR="00F00A90" w:rsidRPr="00D94BAA">
        <w:t>Human Services Division Head,</w:t>
      </w:r>
      <w:r w:rsidR="0003376C" w:rsidRPr="00D94BAA">
        <w:t xml:space="preserve"> Linda Semus, Mansfield Township, </w:t>
      </w:r>
      <w:r w:rsidR="00A50962" w:rsidRPr="00D94BAA">
        <w:t>Fed Turek,</w:t>
      </w:r>
      <w:r w:rsidR="006E4115" w:rsidRPr="00D94BAA">
        <w:t xml:space="preserve"> </w:t>
      </w:r>
      <w:r w:rsidR="00E00EC3" w:rsidRPr="00D94BAA">
        <w:t>Turek Consulting</w:t>
      </w:r>
      <w:r w:rsidR="00E97CA4" w:rsidRPr="00D94BAA">
        <w:t xml:space="preserve"> for Bordentow</w:t>
      </w:r>
      <w:r w:rsidR="00FC0A7F" w:rsidRPr="00D94BAA">
        <w:t>n Township</w:t>
      </w:r>
      <w:r w:rsidR="001B3FD4" w:rsidRPr="00D94BAA">
        <w:t>,</w:t>
      </w:r>
      <w:r w:rsidR="00E00EC3" w:rsidRPr="00D94BAA">
        <w:t xml:space="preserve"> </w:t>
      </w:r>
      <w:r w:rsidR="00612424" w:rsidRPr="00D94BAA">
        <w:t>Dway</w:t>
      </w:r>
      <w:r w:rsidR="00913741" w:rsidRPr="00D94BAA">
        <w:t xml:space="preserve">ne M. Harris, </w:t>
      </w:r>
      <w:r w:rsidR="00D96AA7" w:rsidRPr="00D94BAA">
        <w:t xml:space="preserve">Willingboro </w:t>
      </w:r>
      <w:r w:rsidR="00EC3969" w:rsidRPr="00D94BAA">
        <w:t xml:space="preserve">Township, </w:t>
      </w:r>
      <w:r w:rsidR="009429B1" w:rsidRPr="00D94BAA">
        <w:t>William Long, Mt. Laurel Township</w:t>
      </w:r>
      <w:r w:rsidR="00694104" w:rsidRPr="00D94BAA">
        <w:t xml:space="preserve"> and Southampton Township,</w:t>
      </w:r>
      <w:r w:rsidR="009429B1" w:rsidRPr="00D94BAA">
        <w:t xml:space="preserve"> </w:t>
      </w:r>
      <w:r w:rsidR="00B54BB0" w:rsidRPr="00D94BAA">
        <w:t xml:space="preserve"> Lavina Awosanya</w:t>
      </w:r>
      <w:r w:rsidR="00346C30" w:rsidRPr="00D94BAA">
        <w:t xml:space="preserve">, </w:t>
      </w:r>
      <w:r w:rsidR="00D21C26" w:rsidRPr="00D94BAA">
        <w:t>Food Bank of South Jersey, Inc. Sarah Geiger</w:t>
      </w:r>
      <w:r w:rsidR="009F41A8" w:rsidRPr="00D94BAA">
        <w:t>, Food Bank of South Jersey, Inc.,</w:t>
      </w:r>
      <w:r w:rsidR="00B4399B" w:rsidRPr="00D94BAA">
        <w:t xml:space="preserve"> Malikah Morris, </w:t>
      </w:r>
      <w:r w:rsidR="00D871D6" w:rsidRPr="00D94BAA">
        <w:t>Human Services,</w:t>
      </w:r>
      <w:r w:rsidR="006878BE" w:rsidRPr="00D94BAA">
        <w:t xml:space="preserve"> </w:t>
      </w:r>
      <w:r w:rsidR="00471512" w:rsidRPr="00D94BAA">
        <w:t>Margaret Peak, Bordentown Township,</w:t>
      </w:r>
      <w:r w:rsidR="00985900" w:rsidRPr="00D94BAA">
        <w:t xml:space="preserve"> Susan Jackson</w:t>
      </w:r>
      <w:r w:rsidR="00480F01" w:rsidRPr="00D94BAA">
        <w:t xml:space="preserve">, New Hanover Township, </w:t>
      </w:r>
      <w:r w:rsidR="0030529A" w:rsidRPr="00D94BAA">
        <w:t>B</w:t>
      </w:r>
      <w:r w:rsidR="0072550B" w:rsidRPr="00D94BAA">
        <w:t>obbie Quinn, Lumberton Township</w:t>
      </w:r>
      <w:r w:rsidR="00E20528" w:rsidRPr="00D94BAA">
        <w:t>,</w:t>
      </w:r>
      <w:r w:rsidR="00DC1037" w:rsidRPr="00D94BAA">
        <w:t xml:space="preserve"> Paula </w:t>
      </w:r>
      <w:r w:rsidR="009075B4" w:rsidRPr="00D94BAA">
        <w:t>Kosko, Hainesport Township,</w:t>
      </w:r>
      <w:r w:rsidR="008509E9" w:rsidRPr="00D94BAA">
        <w:t xml:space="preserve"> </w:t>
      </w:r>
      <w:r w:rsidR="00E5414F" w:rsidRPr="00D94BAA">
        <w:t>Susan Danson, Maple Shade Township,</w:t>
      </w:r>
      <w:r w:rsidR="00A52346" w:rsidRPr="00D94BAA">
        <w:t xml:space="preserve"> </w:t>
      </w:r>
      <w:r w:rsidR="007E65FA" w:rsidRPr="00D94BAA">
        <w:t>Joe Barbadoro</w:t>
      </w:r>
      <w:r w:rsidR="008032BA" w:rsidRPr="00D94BAA">
        <w:t xml:space="preserve">, </w:t>
      </w:r>
      <w:r w:rsidR="00137E59" w:rsidRPr="00D94BAA">
        <w:t>R&amp;V Engineers</w:t>
      </w:r>
      <w:r w:rsidR="008032BA" w:rsidRPr="00D94BAA">
        <w:t xml:space="preserve"> for Township of </w:t>
      </w:r>
      <w:r w:rsidR="00BE1360" w:rsidRPr="00D94BAA">
        <w:t>Cinnaminson,</w:t>
      </w:r>
      <w:r w:rsidR="001B3FD4" w:rsidRPr="00D94BAA">
        <w:t xml:space="preserve"> </w:t>
      </w:r>
      <w:r w:rsidR="00EF049A" w:rsidRPr="00D94BAA">
        <w:t xml:space="preserve">Doug Johnson, R&amp;V Engineers, </w:t>
      </w:r>
      <w:r w:rsidR="00E5759D" w:rsidRPr="00D94BAA">
        <w:t>Janice Lohr, Delanco Township,</w:t>
      </w:r>
      <w:r w:rsidR="009977F4" w:rsidRPr="00D94BAA">
        <w:t xml:space="preserve"> Wendy Gibson, Westam</w:t>
      </w:r>
      <w:r w:rsidR="00A567E3" w:rsidRPr="00D94BAA">
        <w:t>p</w:t>
      </w:r>
      <w:r w:rsidR="009977F4" w:rsidRPr="00D94BAA">
        <w:t xml:space="preserve">ton Township, </w:t>
      </w:r>
      <w:r w:rsidR="009A47FF" w:rsidRPr="00D94BAA">
        <w:t xml:space="preserve">Jennifer Hiros, </w:t>
      </w:r>
      <w:r w:rsidR="00C30F81" w:rsidRPr="00D94BAA">
        <w:t xml:space="preserve">Divison of </w:t>
      </w:r>
      <w:r w:rsidR="00816078" w:rsidRPr="00D94BAA">
        <w:t xml:space="preserve">Community Development and Housing </w:t>
      </w:r>
      <w:r w:rsidR="00103157" w:rsidRPr="00D94BAA">
        <w:t>Division Head</w:t>
      </w:r>
      <w:r w:rsidR="00E77314" w:rsidRPr="00D94BAA">
        <w:t>,</w:t>
      </w:r>
      <w:r w:rsidR="00CD2719" w:rsidRPr="00D94BAA">
        <w:t xml:space="preserve"> Linda Horner, Program Manager of </w:t>
      </w:r>
      <w:r w:rsidR="001F043D" w:rsidRPr="00D94BAA">
        <w:t>Community Development Block Grant Program,</w:t>
      </w:r>
      <w:r w:rsidR="00FC45CB" w:rsidRPr="00D94BAA">
        <w:t xml:space="preserve"> </w:t>
      </w:r>
      <w:r w:rsidR="004F4F9A" w:rsidRPr="00D94BAA">
        <w:t>Monica Rego</w:t>
      </w:r>
      <w:r w:rsidR="002D3B4A" w:rsidRPr="00D94BAA">
        <w:t>,</w:t>
      </w:r>
      <w:r w:rsidR="003D4F33" w:rsidRPr="00D94BAA">
        <w:t xml:space="preserve"> </w:t>
      </w:r>
      <w:r w:rsidR="0030312C" w:rsidRPr="00D94BAA">
        <w:t>Susan Headman</w:t>
      </w:r>
      <w:r w:rsidR="002D3B4A" w:rsidRPr="00D94BAA">
        <w:t>, and Patricia Lake,</w:t>
      </w:r>
      <w:r w:rsidR="0030312C" w:rsidRPr="00D94BAA">
        <w:t xml:space="preserve"> </w:t>
      </w:r>
      <w:r w:rsidR="00342290" w:rsidRPr="00D94BAA">
        <w:t xml:space="preserve">Division of </w:t>
      </w:r>
      <w:r w:rsidR="0030312C" w:rsidRPr="00D94BAA">
        <w:t xml:space="preserve">Community Development </w:t>
      </w:r>
      <w:r w:rsidR="00AE2E22" w:rsidRPr="00D94BAA">
        <w:t>and Housing</w:t>
      </w:r>
      <w:r w:rsidR="002D3B4A" w:rsidRPr="00D94BAA">
        <w:t>.</w:t>
      </w:r>
      <w:r w:rsidR="00AE2E22" w:rsidRPr="00D94BAA">
        <w:t xml:space="preserve"> </w:t>
      </w:r>
      <w:r w:rsidR="007C3257" w:rsidRPr="00D94BAA">
        <w:t xml:space="preserve"> </w:t>
      </w:r>
    </w:p>
    <w:p w14:paraId="0A979A85" w14:textId="77777777" w:rsidR="00252892" w:rsidRDefault="00252892" w:rsidP="00252892">
      <w:pPr>
        <w:spacing w:after="0" w:line="240" w:lineRule="auto"/>
      </w:pPr>
    </w:p>
    <w:p w14:paraId="53329E05" w14:textId="57E5165C" w:rsidR="00252892" w:rsidRDefault="00252892" w:rsidP="00252892">
      <w:pPr>
        <w:spacing w:after="0" w:line="240" w:lineRule="auto"/>
      </w:pPr>
      <w:r>
        <w:t xml:space="preserve">The meeting was called to order at 2:30 PM.  </w:t>
      </w:r>
    </w:p>
    <w:p w14:paraId="171B7430" w14:textId="13452085" w:rsidR="008330F1" w:rsidRDefault="008330F1" w:rsidP="00AB1581">
      <w:pPr>
        <w:spacing w:after="0" w:line="240" w:lineRule="auto"/>
        <w:rPr>
          <w:sz w:val="32"/>
          <w:szCs w:val="32"/>
        </w:rPr>
      </w:pPr>
    </w:p>
    <w:p w14:paraId="5DFD41F1" w14:textId="3181945E" w:rsidR="008330F1" w:rsidRPr="00D94BAA" w:rsidRDefault="008330F1" w:rsidP="00AB1581">
      <w:pPr>
        <w:spacing w:after="0" w:line="240" w:lineRule="auto"/>
      </w:pPr>
      <w:r w:rsidRPr="00D94BAA">
        <w:t xml:space="preserve">Jennifer Hiros </w:t>
      </w:r>
      <w:r w:rsidR="002848B7" w:rsidRPr="00D94BAA">
        <w:t>reported</w:t>
      </w:r>
      <w:r w:rsidR="00DF682D" w:rsidRPr="00D94BAA">
        <w:t xml:space="preserve"> </w:t>
      </w:r>
      <w:r w:rsidR="001E1351" w:rsidRPr="00D94BAA">
        <w:t xml:space="preserve">the 2023 Pre-Application Guide </w:t>
      </w:r>
      <w:r w:rsidR="009B2A50" w:rsidRPr="00D94BAA">
        <w:t>was iss</w:t>
      </w:r>
      <w:r w:rsidR="00632F51" w:rsidRPr="00D94BAA">
        <w:t>ued on November 4, 2022,</w:t>
      </w:r>
      <w:r w:rsidR="00D255B6" w:rsidRPr="00D94BAA">
        <w:t xml:space="preserve"> </w:t>
      </w:r>
      <w:r w:rsidR="00632F51" w:rsidRPr="00D94BAA">
        <w:t>and is available</w:t>
      </w:r>
      <w:r w:rsidR="00D255B6" w:rsidRPr="00D94BAA">
        <w:t xml:space="preserve"> on the Community Development website.</w:t>
      </w:r>
      <w:r w:rsidR="00E643F7" w:rsidRPr="00D94BAA">
        <w:t xml:space="preserve">  </w:t>
      </w:r>
      <w:r w:rsidR="00D255B6" w:rsidRPr="00D94BAA">
        <w:t>App</w:t>
      </w:r>
      <w:r w:rsidR="00DB1536" w:rsidRPr="00D94BAA">
        <w:t xml:space="preserve">lications are due December </w:t>
      </w:r>
      <w:r w:rsidR="00A5679D" w:rsidRPr="00D94BAA">
        <w:t>16, 2022, to the Div</w:t>
      </w:r>
      <w:r w:rsidR="00550188" w:rsidRPr="00D94BAA">
        <w:t xml:space="preserve">ision </w:t>
      </w:r>
      <w:r w:rsidR="00A5679D" w:rsidRPr="00D94BAA">
        <w:t xml:space="preserve">of Community </w:t>
      </w:r>
      <w:r w:rsidR="00550188" w:rsidRPr="00D94BAA">
        <w:t xml:space="preserve">Development and Housing. </w:t>
      </w:r>
    </w:p>
    <w:p w14:paraId="527E82C2" w14:textId="2FDC10D2" w:rsidR="0045686B" w:rsidRPr="00D94BAA" w:rsidRDefault="003D69AA" w:rsidP="00AB1581">
      <w:pPr>
        <w:spacing w:after="0" w:line="240" w:lineRule="auto"/>
      </w:pPr>
      <w:r w:rsidRPr="00D94BAA">
        <w:t xml:space="preserve">All municipalities and public service agencies </w:t>
      </w:r>
      <w:r w:rsidR="006B7211" w:rsidRPr="00D94BAA">
        <w:t xml:space="preserve">may apply </w:t>
      </w:r>
      <w:r w:rsidR="00A83D64" w:rsidRPr="00D94BAA">
        <w:t xml:space="preserve">for </w:t>
      </w:r>
      <w:r w:rsidR="00987E6B" w:rsidRPr="00D94BAA">
        <w:t xml:space="preserve">Community Development Block Grant </w:t>
      </w:r>
      <w:r w:rsidR="005504E6" w:rsidRPr="00D94BAA">
        <w:t>funding</w:t>
      </w:r>
      <w:r w:rsidR="00984BB6" w:rsidRPr="00D94BAA">
        <w:t xml:space="preserve"> </w:t>
      </w:r>
      <w:r w:rsidR="00290DE4" w:rsidRPr="00D94BAA">
        <w:t>per the approved changes by the General Advisory Committee</w:t>
      </w:r>
      <w:r w:rsidR="005504E6" w:rsidRPr="00D94BAA">
        <w:t xml:space="preserve">.  </w:t>
      </w:r>
      <w:r w:rsidR="00A50C4B">
        <w:t xml:space="preserve">Please </w:t>
      </w:r>
      <w:r w:rsidR="00A97B84">
        <w:t>review</w:t>
      </w:r>
      <w:r w:rsidR="00AB1834">
        <w:t xml:space="preserve"> the</w:t>
      </w:r>
      <w:r w:rsidR="00A97B84">
        <w:t xml:space="preserve"> 2023 Pre-</w:t>
      </w:r>
      <w:r w:rsidR="0074346C">
        <w:t>Application</w:t>
      </w:r>
      <w:r w:rsidR="00630BFD">
        <w:t xml:space="preserve"> and guide </w:t>
      </w:r>
      <w:r w:rsidR="00D1341C">
        <w:t>for application-specific information.</w:t>
      </w:r>
    </w:p>
    <w:p w14:paraId="17C86633" w14:textId="671C70C3" w:rsidR="006457B2" w:rsidRPr="00D94BAA" w:rsidRDefault="003A4BA2" w:rsidP="00AB1581">
      <w:pPr>
        <w:spacing w:after="0" w:line="240" w:lineRule="auto"/>
      </w:pPr>
      <w:r w:rsidRPr="00D94BAA">
        <w:t xml:space="preserve">Scott Hatfield </w:t>
      </w:r>
      <w:r w:rsidR="00787D28" w:rsidRPr="00D94BAA">
        <w:t xml:space="preserve">requested clarification regarding </w:t>
      </w:r>
      <w:r w:rsidR="008C65BB" w:rsidRPr="00D94BAA">
        <w:t xml:space="preserve">the </w:t>
      </w:r>
      <w:r w:rsidR="00B31364" w:rsidRPr="00D94BAA">
        <w:t xml:space="preserve">municipality public hearing </w:t>
      </w:r>
      <w:r w:rsidR="008C65BB" w:rsidRPr="00D94BAA">
        <w:t xml:space="preserve">requirement.  Jennifer Hiros stated proof of </w:t>
      </w:r>
      <w:r w:rsidR="00E92DC6" w:rsidRPr="00D94BAA">
        <w:t>public hearing is requ</w:t>
      </w:r>
      <w:r w:rsidR="004A36A5" w:rsidRPr="00D94BAA">
        <w:t>ir</w:t>
      </w:r>
      <w:r w:rsidR="00E92DC6" w:rsidRPr="00D94BAA">
        <w:t xml:space="preserve">ed with </w:t>
      </w:r>
      <w:r w:rsidR="004A36A5" w:rsidRPr="00D94BAA">
        <w:t xml:space="preserve">the </w:t>
      </w:r>
      <w:r w:rsidR="00E92DC6" w:rsidRPr="00D94BAA">
        <w:t xml:space="preserve">submission </w:t>
      </w:r>
      <w:r w:rsidR="004A36A5" w:rsidRPr="00D94BAA">
        <w:t>of the application.</w:t>
      </w:r>
      <w:r w:rsidR="00EB50AF" w:rsidRPr="00D94BAA">
        <w:t xml:space="preserve">  </w:t>
      </w:r>
    </w:p>
    <w:p w14:paraId="323B2E7B" w14:textId="4FBCD57C" w:rsidR="00571F3A" w:rsidRPr="00D94BAA" w:rsidRDefault="00513137" w:rsidP="00AB1581">
      <w:pPr>
        <w:spacing w:after="0" w:line="240" w:lineRule="auto"/>
      </w:pPr>
      <w:r w:rsidRPr="00D94BAA">
        <w:t xml:space="preserve">Jennifer Hiros </w:t>
      </w:r>
      <w:r w:rsidR="005410F3" w:rsidRPr="00D94BAA">
        <w:t xml:space="preserve">shared </w:t>
      </w:r>
      <w:r w:rsidR="00195F69" w:rsidRPr="00D94BAA">
        <w:t xml:space="preserve">the </w:t>
      </w:r>
      <w:r w:rsidR="005410F3" w:rsidRPr="00D94BAA">
        <w:t xml:space="preserve">2023 </w:t>
      </w:r>
      <w:r w:rsidR="002F0C94" w:rsidRPr="00D94BAA">
        <w:t xml:space="preserve">Community Development Block Grant Program </w:t>
      </w:r>
      <w:r w:rsidR="00195F69" w:rsidRPr="00D94BAA">
        <w:t xml:space="preserve">Application Timetable.  </w:t>
      </w:r>
    </w:p>
    <w:p w14:paraId="1A0191E5" w14:textId="04632AC4" w:rsidR="002F7186" w:rsidRPr="00D94BAA" w:rsidRDefault="00920DB1" w:rsidP="00AB1581">
      <w:pPr>
        <w:spacing w:after="0" w:line="240" w:lineRule="auto"/>
      </w:pPr>
      <w:r w:rsidRPr="00D94BAA">
        <w:t xml:space="preserve">It is noted </w:t>
      </w:r>
      <w:r w:rsidR="008F35EE" w:rsidRPr="00D94BAA">
        <w:t>that the General Ad</w:t>
      </w:r>
      <w:r w:rsidR="00B81809" w:rsidRPr="00D94BAA">
        <w:t>v</w:t>
      </w:r>
      <w:r w:rsidR="008F35EE" w:rsidRPr="00D94BAA">
        <w:t>isory Committee will reconve</w:t>
      </w:r>
      <w:r w:rsidR="00B81809" w:rsidRPr="00D94BAA">
        <w:t xml:space="preserve">ne </w:t>
      </w:r>
      <w:r w:rsidR="00F51F68" w:rsidRPr="00D94BAA">
        <w:t>on</w:t>
      </w:r>
      <w:r w:rsidR="00B81809" w:rsidRPr="00D94BAA">
        <w:t xml:space="preserve"> November 14, 2022</w:t>
      </w:r>
      <w:r w:rsidR="00A315BD" w:rsidRPr="00D94BAA">
        <w:t>,</w:t>
      </w:r>
      <w:r w:rsidR="00B81809" w:rsidRPr="00D94BAA">
        <w:t xml:space="preserve"> </w:t>
      </w:r>
      <w:r w:rsidR="00D07B96" w:rsidRPr="00D94BAA">
        <w:t>at</w:t>
      </w:r>
      <w:r w:rsidR="00051286" w:rsidRPr="00D94BAA">
        <w:t xml:space="preserve"> </w:t>
      </w:r>
      <w:r w:rsidR="008C6AB5" w:rsidRPr="00D94BAA">
        <w:t>4:15</w:t>
      </w:r>
      <w:r w:rsidR="00D07B96" w:rsidRPr="00D94BAA">
        <w:t xml:space="preserve"> </w:t>
      </w:r>
      <w:r w:rsidR="006127F4" w:rsidRPr="00D94BAA">
        <w:t>PM</w:t>
      </w:r>
      <w:r w:rsidR="00A62D63">
        <w:t xml:space="preserve"> and will hold a</w:t>
      </w:r>
      <w:r w:rsidR="008C6AB5" w:rsidRPr="00D94BAA">
        <w:t xml:space="preserve"> Technical Assistance </w:t>
      </w:r>
      <w:r w:rsidR="00110E6F" w:rsidRPr="00D94BAA">
        <w:t>Workshop</w:t>
      </w:r>
      <w:r w:rsidR="00480492" w:rsidRPr="00D94BAA">
        <w:t xml:space="preserve"> for further discussion of the </w:t>
      </w:r>
      <w:r w:rsidR="004660CA" w:rsidRPr="00D94BAA">
        <w:t>2023 Application</w:t>
      </w:r>
      <w:r w:rsidR="00B9003E" w:rsidRPr="00D94BAA">
        <w:t>.</w:t>
      </w:r>
    </w:p>
    <w:p w14:paraId="6812E89E" w14:textId="3872E245" w:rsidR="006127F4" w:rsidRPr="00D94BAA" w:rsidRDefault="006127F4" w:rsidP="00AB1581">
      <w:pPr>
        <w:spacing w:after="0" w:line="240" w:lineRule="auto"/>
      </w:pPr>
    </w:p>
    <w:p w14:paraId="2E3415CC" w14:textId="3240E3C6" w:rsidR="00EB0589" w:rsidRDefault="006127F4" w:rsidP="00AB1581">
      <w:pPr>
        <w:spacing w:after="0" w:line="240" w:lineRule="auto"/>
      </w:pPr>
      <w:r w:rsidRPr="00D94BAA">
        <w:t xml:space="preserve">Subgrantee </w:t>
      </w:r>
      <w:r w:rsidR="007A7B27" w:rsidRPr="00D94BAA">
        <w:t xml:space="preserve">agreements have been mailed out, please sign </w:t>
      </w:r>
      <w:r w:rsidR="0092776B" w:rsidRPr="00D94BAA">
        <w:t xml:space="preserve">and </w:t>
      </w:r>
      <w:r w:rsidR="007A7B27" w:rsidRPr="00D94BAA">
        <w:t xml:space="preserve">return </w:t>
      </w:r>
      <w:r w:rsidR="0092776B" w:rsidRPr="00D94BAA">
        <w:t xml:space="preserve">them </w:t>
      </w:r>
      <w:r w:rsidR="007A7B27" w:rsidRPr="00D94BAA">
        <w:t xml:space="preserve">with proof of insurance.  </w:t>
      </w:r>
      <w:r w:rsidR="00DA3AAB" w:rsidRPr="00D94BAA">
        <w:t xml:space="preserve">Any questions please contact Linda Horner </w:t>
      </w:r>
      <w:r w:rsidR="00115710" w:rsidRPr="00D94BAA">
        <w:t xml:space="preserve">at </w:t>
      </w:r>
      <w:hyperlink r:id="rId4" w:history="1">
        <w:r w:rsidR="00F914FB" w:rsidRPr="005F2309">
          <w:rPr>
            <w:rStyle w:val="Hyperlink"/>
          </w:rPr>
          <w:t>lhorner@co.burlington.nj.us</w:t>
        </w:r>
      </w:hyperlink>
      <w:r w:rsidR="00491D24">
        <w:t>.</w:t>
      </w:r>
    </w:p>
    <w:p w14:paraId="608D5D78" w14:textId="680EF2BD" w:rsidR="00E314CB" w:rsidRPr="00D94BAA" w:rsidRDefault="004A751A" w:rsidP="00AB1581">
      <w:pPr>
        <w:spacing w:after="0" w:line="240" w:lineRule="auto"/>
      </w:pPr>
      <w:r w:rsidRPr="00D94BAA">
        <w:t xml:space="preserve">Subgrantees </w:t>
      </w:r>
      <w:r w:rsidR="00C86523" w:rsidRPr="00D94BAA">
        <w:t>are strongly encouraged to</w:t>
      </w:r>
      <w:r w:rsidRPr="00D94BAA">
        <w:t xml:space="preserve"> attend monthly</w:t>
      </w:r>
      <w:r w:rsidR="00A6671B" w:rsidRPr="00D94BAA">
        <w:t xml:space="preserve"> meetings</w:t>
      </w:r>
      <w:r w:rsidR="00AD0E1D" w:rsidRPr="00D94BAA">
        <w:t>.</w:t>
      </w:r>
      <w:r w:rsidRPr="00D94BAA">
        <w:t xml:space="preserve"> </w:t>
      </w:r>
      <w:r w:rsidR="00AD0E1D" w:rsidRPr="00D94BAA">
        <w:t xml:space="preserve">If </w:t>
      </w:r>
      <w:r w:rsidR="00893B3D" w:rsidRPr="00D94BAA">
        <w:t xml:space="preserve">unable to attend, please </w:t>
      </w:r>
      <w:r w:rsidR="000816A7" w:rsidRPr="00D94BAA">
        <w:t xml:space="preserve">contact </w:t>
      </w:r>
      <w:r w:rsidR="00D75BAA">
        <w:t>Jennifer Hiros</w:t>
      </w:r>
      <w:r w:rsidR="000816A7" w:rsidRPr="00D94BAA">
        <w:t xml:space="preserve"> or Linda Horner </w:t>
      </w:r>
      <w:r w:rsidR="00E62F54" w:rsidRPr="00D94BAA">
        <w:t>regarding your project</w:t>
      </w:r>
      <w:r w:rsidR="00CC73D9">
        <w:t>’s</w:t>
      </w:r>
      <w:r w:rsidR="00E62F54" w:rsidRPr="00D94BAA">
        <w:t xml:space="preserve"> </w:t>
      </w:r>
      <w:r w:rsidR="00AF7BAD" w:rsidRPr="00D94BAA">
        <w:t>progress</w:t>
      </w:r>
      <w:r w:rsidR="0064198A">
        <w:t>,</w:t>
      </w:r>
      <w:r w:rsidR="009004DE" w:rsidRPr="00D94BAA">
        <w:t xml:space="preserve"> </w:t>
      </w:r>
      <w:r w:rsidR="00AB125F" w:rsidRPr="00D94BAA">
        <w:t>fee</w:t>
      </w:r>
      <w:r w:rsidR="005D7096" w:rsidRPr="00D94BAA">
        <w:t>dback on monitoring</w:t>
      </w:r>
      <w:r w:rsidR="00FE6A28">
        <w:t>,</w:t>
      </w:r>
      <w:r w:rsidR="005D7096" w:rsidRPr="00D94BAA">
        <w:t xml:space="preserve"> and spending</w:t>
      </w:r>
      <w:r w:rsidR="007C28CD" w:rsidRPr="00D94BAA">
        <w:t xml:space="preserve">. </w:t>
      </w:r>
    </w:p>
    <w:p w14:paraId="1B7898C3" w14:textId="77777777" w:rsidR="00E314CB" w:rsidRPr="00D94BAA" w:rsidRDefault="00E314CB" w:rsidP="00AB1581">
      <w:pPr>
        <w:spacing w:after="0" w:line="240" w:lineRule="auto"/>
      </w:pPr>
    </w:p>
    <w:p w14:paraId="50E9C084" w14:textId="5047A930" w:rsidR="009E611D" w:rsidRPr="00D94BAA" w:rsidRDefault="006A07E1" w:rsidP="00AB1581">
      <w:pPr>
        <w:spacing w:after="0" w:line="240" w:lineRule="auto"/>
      </w:pPr>
      <w:r w:rsidRPr="00D94BAA">
        <w:t xml:space="preserve">The Division of </w:t>
      </w:r>
      <w:r w:rsidR="00E6784A" w:rsidRPr="00D94BAA">
        <w:t xml:space="preserve">Community Development and Housing </w:t>
      </w:r>
      <w:r w:rsidR="00483CEF" w:rsidRPr="00D94BAA">
        <w:t>is</w:t>
      </w:r>
      <w:r w:rsidR="00546A0C" w:rsidRPr="00D94BAA">
        <w:t xml:space="preserve"> in the process of</w:t>
      </w:r>
      <w:r w:rsidR="00483CEF" w:rsidRPr="00D94BAA">
        <w:t xml:space="preserve"> </w:t>
      </w:r>
      <w:r w:rsidR="00785FF4">
        <w:t xml:space="preserve">finalizing </w:t>
      </w:r>
      <w:r w:rsidR="007F7E76">
        <w:t>the 2021 grants</w:t>
      </w:r>
      <w:r w:rsidR="004010BA" w:rsidRPr="00D94BAA">
        <w:t xml:space="preserve">. </w:t>
      </w:r>
      <w:r w:rsidR="003F0E00">
        <w:t xml:space="preserve"> Timel</w:t>
      </w:r>
      <w:r w:rsidR="00CE4C45">
        <w:t>iness in spending your grant dollars is very important.</w:t>
      </w:r>
      <w:r w:rsidR="006F4DBD">
        <w:t xml:space="preserve">  HUD requires all of a grantee</w:t>
      </w:r>
      <w:r w:rsidR="00FF0F15">
        <w:t>'</w:t>
      </w:r>
      <w:r w:rsidR="006F4DBD">
        <w:t>s dollars spent to a percentage of 1.5</w:t>
      </w:r>
      <w:r w:rsidR="009F6252">
        <w:t xml:space="preserve"> percent</w:t>
      </w:r>
      <w:r w:rsidR="000B4B2A">
        <w:t xml:space="preserve"> remaining by May of each year.  All projects will be monitore</w:t>
      </w:r>
      <w:r w:rsidR="008A602D">
        <w:t>d</w:t>
      </w:r>
      <w:r w:rsidR="000B4B2A">
        <w:t xml:space="preserve"> closely in </w:t>
      </w:r>
      <w:r w:rsidR="003C4D27">
        <w:t xml:space="preserve">the 2022 </w:t>
      </w:r>
      <w:r w:rsidR="007167D5">
        <w:t>subgrantee</w:t>
      </w:r>
      <w:r w:rsidR="003C4D27">
        <w:t xml:space="preserve"> f</w:t>
      </w:r>
      <w:r w:rsidR="000C5715">
        <w:t>u</w:t>
      </w:r>
      <w:r w:rsidR="003C4D27">
        <w:t>nding cycle.  Please keep this in mind while project planning for 2023.</w:t>
      </w:r>
    </w:p>
    <w:p w14:paraId="0C9B823E" w14:textId="44E02E69" w:rsidR="0095172D" w:rsidRPr="00D94BAA" w:rsidRDefault="0095172D" w:rsidP="00AB1581">
      <w:pPr>
        <w:spacing w:after="0" w:line="240" w:lineRule="auto"/>
      </w:pPr>
    </w:p>
    <w:p w14:paraId="18CD8854" w14:textId="77777777" w:rsidR="006032C3" w:rsidRPr="00D94BAA" w:rsidRDefault="006032C3" w:rsidP="00AB1581">
      <w:pPr>
        <w:spacing w:after="0" w:line="240" w:lineRule="auto"/>
      </w:pPr>
    </w:p>
    <w:p w14:paraId="4F505795" w14:textId="05F82ECA" w:rsidR="0092776B" w:rsidRPr="00D94BAA" w:rsidRDefault="002077D0" w:rsidP="00AB1581">
      <w:pPr>
        <w:spacing w:after="0" w:line="240" w:lineRule="auto"/>
      </w:pPr>
      <w:r w:rsidRPr="00D94BAA">
        <w:t>The Division of C</w:t>
      </w:r>
      <w:r w:rsidR="00857E32" w:rsidRPr="00D94BAA">
        <w:t xml:space="preserve">ommunity </w:t>
      </w:r>
      <w:r w:rsidR="00621A1D" w:rsidRPr="00D94BAA">
        <w:t>Development and Housing will be forw</w:t>
      </w:r>
      <w:r w:rsidR="0018374F" w:rsidRPr="00D94BAA">
        <w:t>arding the census trac</w:t>
      </w:r>
      <w:r w:rsidR="001B3055" w:rsidRPr="00D94BAA">
        <w:t>t</w:t>
      </w:r>
      <w:r w:rsidR="0018374F" w:rsidRPr="00D94BAA">
        <w:t xml:space="preserve"> and block group information shortly</w:t>
      </w:r>
      <w:r w:rsidR="009136E3" w:rsidRPr="00D94BAA">
        <w:t>.</w:t>
      </w:r>
      <w:r w:rsidR="006E550A">
        <w:t xml:space="preserve"> </w:t>
      </w:r>
      <w:r w:rsidR="00E12047" w:rsidRPr="00D94BAA">
        <w:t>Cen</w:t>
      </w:r>
      <w:r w:rsidR="00602F94" w:rsidRPr="00D94BAA">
        <w:t>sus tract and block group information</w:t>
      </w:r>
      <w:r w:rsidR="002E2EFD" w:rsidRPr="00D94BAA">
        <w:t xml:space="preserve"> </w:t>
      </w:r>
      <w:r w:rsidR="00AD29F7" w:rsidRPr="00D94BAA">
        <w:t>are</w:t>
      </w:r>
      <w:r w:rsidR="005522EE" w:rsidRPr="00D94BAA">
        <w:t xml:space="preserve"> primarily used for a</w:t>
      </w:r>
      <w:r w:rsidR="00436986" w:rsidRPr="00D94BAA">
        <w:t xml:space="preserve"> presumed benefit in a block group rather than an area-wide benefit</w:t>
      </w:r>
      <w:r w:rsidR="008973E5" w:rsidRPr="00D94BAA">
        <w:t xml:space="preserve">. </w:t>
      </w:r>
    </w:p>
    <w:p w14:paraId="4A70C2F6" w14:textId="3A5D019B" w:rsidR="00F86F5D" w:rsidRPr="00D94BAA" w:rsidRDefault="00F86F5D" w:rsidP="00AB1581">
      <w:pPr>
        <w:spacing w:after="0" w:line="240" w:lineRule="auto"/>
      </w:pPr>
      <w:r w:rsidRPr="00D94BAA">
        <w:lastRenderedPageBreak/>
        <w:t xml:space="preserve">Janice Lohr </w:t>
      </w:r>
      <w:r w:rsidR="007E3BDF" w:rsidRPr="00D94BAA">
        <w:t xml:space="preserve">stated </w:t>
      </w:r>
      <w:r w:rsidR="00BE481E" w:rsidRPr="00D94BAA">
        <w:t xml:space="preserve">although </w:t>
      </w:r>
      <w:r w:rsidR="00733287" w:rsidRPr="00D94BAA">
        <w:t xml:space="preserve">an area-wide benefit, </w:t>
      </w:r>
      <w:r w:rsidR="0014396B" w:rsidRPr="00D94BAA">
        <w:t>would ADA barrier removal</w:t>
      </w:r>
      <w:r w:rsidR="00EE5971" w:rsidRPr="00D94BAA">
        <w:t xml:space="preserve"> be</w:t>
      </w:r>
      <w:r w:rsidR="0014396B" w:rsidRPr="00D94BAA">
        <w:t xml:space="preserve"> </w:t>
      </w:r>
      <w:r w:rsidR="00113D51" w:rsidRPr="00D94BAA">
        <w:t>considered</w:t>
      </w:r>
      <w:r w:rsidR="002C7AFA" w:rsidRPr="00D94BAA">
        <w:t xml:space="preserve"> a</w:t>
      </w:r>
      <w:r w:rsidR="00796F75" w:rsidRPr="00D94BAA">
        <w:t xml:space="preserve"> viable project. </w:t>
      </w:r>
      <w:r w:rsidR="00905248" w:rsidRPr="00D94BAA">
        <w:t xml:space="preserve"> Jennifer Hiros responded all applications will be considered</w:t>
      </w:r>
      <w:r w:rsidR="004F39DA" w:rsidRPr="00D94BAA">
        <w:t xml:space="preserve">.  Infrastructure </w:t>
      </w:r>
      <w:r w:rsidR="0004388F" w:rsidRPr="00D94BAA">
        <w:t>projects are not discounted</w:t>
      </w:r>
      <w:r w:rsidR="00CF4421" w:rsidRPr="00D94BAA">
        <w:t xml:space="preserve"> as they may serve </w:t>
      </w:r>
      <w:r w:rsidR="00D411A4" w:rsidRPr="00D94BAA">
        <w:t xml:space="preserve">the community as a whole. </w:t>
      </w:r>
    </w:p>
    <w:p w14:paraId="31ED81A0" w14:textId="77777777" w:rsidR="0092776B" w:rsidRPr="00D94BAA" w:rsidRDefault="0092776B" w:rsidP="00AB1581">
      <w:pPr>
        <w:spacing w:after="0" w:line="240" w:lineRule="auto"/>
      </w:pPr>
    </w:p>
    <w:p w14:paraId="4D898A20" w14:textId="72A89ED7" w:rsidR="00F9071E" w:rsidRPr="00D94BAA" w:rsidRDefault="00581F08" w:rsidP="00AB1581">
      <w:pPr>
        <w:spacing w:after="0" w:line="240" w:lineRule="auto"/>
      </w:pPr>
      <w:r w:rsidRPr="00D94BAA">
        <w:t xml:space="preserve">Janice Lohr </w:t>
      </w:r>
      <w:r w:rsidR="005F6A56" w:rsidRPr="00D94BAA">
        <w:t>inquired</w:t>
      </w:r>
      <w:r w:rsidR="000B60DC" w:rsidRPr="00D94BAA">
        <w:t xml:space="preserve"> </w:t>
      </w:r>
      <w:r w:rsidR="000D111D" w:rsidRPr="00D94BAA">
        <w:t>reg</w:t>
      </w:r>
      <w:r w:rsidR="00183B9E" w:rsidRPr="00D94BAA">
        <w:t>arding</w:t>
      </w:r>
      <w:r w:rsidR="006F3573" w:rsidRPr="00D94BAA">
        <w:t xml:space="preserve"> the</w:t>
      </w:r>
      <w:r w:rsidR="00183B9E" w:rsidRPr="00D94BAA">
        <w:t xml:space="preserve"> phasing</w:t>
      </w:r>
      <w:r w:rsidR="00523024" w:rsidRPr="00D94BAA">
        <w:t xml:space="preserve"> of</w:t>
      </w:r>
      <w:r w:rsidR="00183B9E" w:rsidRPr="00D94BAA">
        <w:t xml:space="preserve"> </w:t>
      </w:r>
      <w:r w:rsidR="00B83E4D" w:rsidRPr="00D94BAA">
        <w:t>la</w:t>
      </w:r>
      <w:r w:rsidR="00183B9E" w:rsidRPr="00D94BAA">
        <w:t>rger projects</w:t>
      </w:r>
      <w:r w:rsidR="00B83E4D" w:rsidRPr="00D94BAA">
        <w:t xml:space="preserve"> over time</w:t>
      </w:r>
      <w:r w:rsidR="00183B9E" w:rsidRPr="00D94BAA">
        <w:t xml:space="preserve"> an</w:t>
      </w:r>
      <w:r w:rsidR="007157C9" w:rsidRPr="00D94BAA">
        <w:t xml:space="preserve">d </w:t>
      </w:r>
      <w:r w:rsidR="005F53B8" w:rsidRPr="00D94BAA">
        <w:t xml:space="preserve">the </w:t>
      </w:r>
      <w:r w:rsidR="007157C9" w:rsidRPr="00D94BAA">
        <w:t>spending of</w:t>
      </w:r>
      <w:r w:rsidR="00EE65B0" w:rsidRPr="00D94BAA">
        <w:t xml:space="preserve"> grant</w:t>
      </w:r>
      <w:r w:rsidR="007157C9" w:rsidRPr="00D94BAA">
        <w:t xml:space="preserve"> funds</w:t>
      </w:r>
      <w:r w:rsidR="00615E6E" w:rsidRPr="00D94BAA">
        <w:t xml:space="preserve">. </w:t>
      </w:r>
      <w:r w:rsidR="004F7E85" w:rsidRPr="00D94BAA">
        <w:t xml:space="preserve">Jennifer Hiros stated </w:t>
      </w:r>
      <w:r w:rsidR="00651BA1" w:rsidRPr="00D94BAA">
        <w:t xml:space="preserve">phasing large projects over </w:t>
      </w:r>
      <w:r w:rsidR="00496642" w:rsidRPr="00D94BAA">
        <w:t xml:space="preserve">time is acceptable, but </w:t>
      </w:r>
      <w:r w:rsidR="00F81D76" w:rsidRPr="00D94BAA">
        <w:t xml:space="preserve">funds </w:t>
      </w:r>
      <w:r w:rsidR="00A27E6B" w:rsidRPr="00D94BAA">
        <w:t xml:space="preserve">must be spent in </w:t>
      </w:r>
      <w:r w:rsidR="00150D90" w:rsidRPr="00D94BAA">
        <w:t xml:space="preserve">the </w:t>
      </w:r>
      <w:r w:rsidR="00E11C6C" w:rsidRPr="00D94BAA">
        <w:t xml:space="preserve">funding </w:t>
      </w:r>
      <w:r w:rsidR="00150D90" w:rsidRPr="00D94BAA">
        <w:t>fiscal year awarded</w:t>
      </w:r>
      <w:r w:rsidR="000651F4" w:rsidRPr="00D94BAA">
        <w:t xml:space="preserve">. </w:t>
      </w:r>
    </w:p>
    <w:p w14:paraId="5BCF3DAC" w14:textId="387DC893" w:rsidR="00764794" w:rsidRPr="00D94BAA" w:rsidRDefault="00764794" w:rsidP="00AB1581">
      <w:pPr>
        <w:spacing w:after="0" w:line="240" w:lineRule="auto"/>
      </w:pPr>
    </w:p>
    <w:p w14:paraId="4C84881E" w14:textId="42529688" w:rsidR="00764794" w:rsidRPr="00D94BAA" w:rsidRDefault="00764794" w:rsidP="00AB1581">
      <w:pPr>
        <w:spacing w:after="0" w:line="240" w:lineRule="auto"/>
      </w:pPr>
      <w:r w:rsidRPr="00D94BAA">
        <w:t xml:space="preserve">Scott Hatfield </w:t>
      </w:r>
      <w:r w:rsidR="00BC591B" w:rsidRPr="00D94BAA">
        <w:t>inquired</w:t>
      </w:r>
      <w:r w:rsidR="000A4036" w:rsidRPr="00D94BAA">
        <w:t xml:space="preserve"> if</w:t>
      </w:r>
      <w:r w:rsidR="00BC591B" w:rsidRPr="00D94BAA">
        <w:t xml:space="preserve"> </w:t>
      </w:r>
      <w:r w:rsidR="00412A94" w:rsidRPr="00D94BAA">
        <w:t xml:space="preserve">the Community Development Block Grant Program </w:t>
      </w:r>
      <w:r w:rsidR="00817600" w:rsidRPr="00D94BAA">
        <w:t xml:space="preserve">budget </w:t>
      </w:r>
      <w:r w:rsidR="00412A94" w:rsidRPr="00D94BAA">
        <w:t>was</w:t>
      </w:r>
      <w:r w:rsidR="00817600" w:rsidRPr="00D94BAA">
        <w:t xml:space="preserve"> essentia</w:t>
      </w:r>
      <w:r w:rsidR="006A2856" w:rsidRPr="00D94BAA">
        <w:t>l</w:t>
      </w:r>
      <w:r w:rsidR="00817600" w:rsidRPr="00D94BAA">
        <w:t>ly the same a</w:t>
      </w:r>
      <w:r w:rsidR="006A2856" w:rsidRPr="00D94BAA">
        <w:t>s</w:t>
      </w:r>
      <w:r w:rsidR="00817600" w:rsidRPr="00D94BAA">
        <w:t xml:space="preserve"> </w:t>
      </w:r>
      <w:r w:rsidR="00C155DA" w:rsidRPr="00D94BAA">
        <w:t xml:space="preserve">in </w:t>
      </w:r>
      <w:r w:rsidR="00F42822" w:rsidRPr="00D94BAA">
        <w:t>FY</w:t>
      </w:r>
      <w:r w:rsidR="006A2856" w:rsidRPr="00D94BAA">
        <w:t>2022</w:t>
      </w:r>
      <w:r w:rsidR="003E003B" w:rsidRPr="00D94BAA">
        <w:t>.</w:t>
      </w:r>
      <w:r w:rsidR="006A2856" w:rsidRPr="00D94BAA">
        <w:t xml:space="preserve">  </w:t>
      </w:r>
      <w:r w:rsidR="00676F41" w:rsidRPr="00D94BAA">
        <w:t>Jennifer Hiros responded</w:t>
      </w:r>
      <w:r w:rsidR="001B157B" w:rsidRPr="00D94BAA">
        <w:t xml:space="preserve"> the budget was</w:t>
      </w:r>
      <w:r w:rsidR="00275332" w:rsidRPr="00D94BAA">
        <w:t xml:space="preserve"> approximately </w:t>
      </w:r>
      <w:r w:rsidR="00361A16" w:rsidRPr="00D94BAA">
        <w:t>$1,</w:t>
      </w:r>
      <w:r w:rsidR="0068344C" w:rsidRPr="00D94BAA">
        <w:t>500,000.00</w:t>
      </w:r>
      <w:r w:rsidR="00676F41" w:rsidRPr="00D94BAA">
        <w:t xml:space="preserve">.  </w:t>
      </w:r>
      <w:r w:rsidR="00275332" w:rsidRPr="00D94BAA">
        <w:t xml:space="preserve">Scott Hatfield commented </w:t>
      </w:r>
      <w:r w:rsidR="00C60049" w:rsidRPr="00D94BAA">
        <w:t>there could potent</w:t>
      </w:r>
      <w:r w:rsidR="009D3012" w:rsidRPr="00D94BAA">
        <w:t xml:space="preserve">ially be over 40 bidders </w:t>
      </w:r>
      <w:r w:rsidR="000327C4" w:rsidRPr="00D94BAA">
        <w:t xml:space="preserve">for </w:t>
      </w:r>
      <w:r w:rsidR="00AB4A1B" w:rsidRPr="00D94BAA">
        <w:t>FY2023</w:t>
      </w:r>
      <w:r w:rsidR="00673463" w:rsidRPr="00D94BAA">
        <w:t xml:space="preserve"> </w:t>
      </w:r>
      <w:r w:rsidR="00652027" w:rsidRPr="00D94BAA">
        <w:t xml:space="preserve">without </w:t>
      </w:r>
      <w:r w:rsidR="008A2347" w:rsidRPr="00D94BAA">
        <w:t xml:space="preserve">any </w:t>
      </w:r>
      <w:r w:rsidR="00652027" w:rsidRPr="00D94BAA">
        <w:t>guarantee of</w:t>
      </w:r>
      <w:r w:rsidR="008A2347" w:rsidRPr="00D94BAA">
        <w:t xml:space="preserve"> funding. </w:t>
      </w:r>
      <w:r w:rsidR="00652027" w:rsidRPr="00D94BAA">
        <w:t xml:space="preserve"> </w:t>
      </w:r>
      <w:r w:rsidR="00AB4A1B" w:rsidRPr="00D94BAA">
        <w:t xml:space="preserve"> </w:t>
      </w:r>
      <w:r w:rsidR="00E54864" w:rsidRPr="00D94BAA">
        <w:t xml:space="preserve">Jennifer Hiros responded </w:t>
      </w:r>
      <w:r w:rsidR="00101177" w:rsidRPr="00D94BAA">
        <w:t>this is correct</w:t>
      </w:r>
      <w:r w:rsidR="00A04FE8" w:rsidRPr="00D94BAA">
        <w:t xml:space="preserve">, </w:t>
      </w:r>
      <w:r w:rsidR="002E1577" w:rsidRPr="00D94BAA">
        <w:t xml:space="preserve">projects will be scored using the scoring rubric. </w:t>
      </w:r>
      <w:r w:rsidR="00866CC5" w:rsidRPr="00D94BAA">
        <w:t xml:space="preserve"> Jennifer Hiros stated </w:t>
      </w:r>
      <w:r w:rsidR="00854CAC" w:rsidRPr="00D94BAA">
        <w:t xml:space="preserve">there is no </w:t>
      </w:r>
      <w:r w:rsidR="0020602A" w:rsidRPr="00D94BAA">
        <w:t>maximu</w:t>
      </w:r>
      <w:r w:rsidR="00914321" w:rsidRPr="00D94BAA">
        <w:t>m</w:t>
      </w:r>
      <w:r w:rsidR="00627BE5" w:rsidRPr="00D94BAA">
        <w:t xml:space="preserve"> dollar</w:t>
      </w:r>
      <w:r w:rsidR="0020602A" w:rsidRPr="00D94BAA">
        <w:t xml:space="preserve"> </w:t>
      </w:r>
      <w:r w:rsidR="00854CAC" w:rsidRPr="00D94BAA">
        <w:t xml:space="preserve">limit </w:t>
      </w:r>
      <w:r w:rsidR="00170F15" w:rsidRPr="00D94BAA">
        <w:t>per application.</w:t>
      </w:r>
    </w:p>
    <w:p w14:paraId="25FAF6EE" w14:textId="27DFC455" w:rsidR="004B1C12" w:rsidRPr="00D94BAA" w:rsidRDefault="004B1C12" w:rsidP="00AB1581">
      <w:pPr>
        <w:spacing w:after="0" w:line="240" w:lineRule="auto"/>
      </w:pPr>
    </w:p>
    <w:p w14:paraId="2DF1713F" w14:textId="229250FC" w:rsidR="003E041C" w:rsidRDefault="003E041C" w:rsidP="000C5766">
      <w:pPr>
        <w:spacing w:after="0" w:line="240" w:lineRule="auto"/>
      </w:pPr>
    </w:p>
    <w:p w14:paraId="4DD07DA6" w14:textId="77777777" w:rsidR="00B527E1" w:rsidRDefault="00B527E1" w:rsidP="000C5766">
      <w:pPr>
        <w:spacing w:after="0" w:line="240" w:lineRule="auto"/>
      </w:pPr>
    </w:p>
    <w:p w14:paraId="0E316AE1" w14:textId="77777777" w:rsidR="00DC1D9A" w:rsidRDefault="00895531" w:rsidP="000C5766">
      <w:pPr>
        <w:spacing w:after="0" w:line="240" w:lineRule="auto"/>
      </w:pPr>
      <w:r>
        <w:t xml:space="preserve">There were no further comments </w:t>
      </w:r>
      <w:r w:rsidR="00AE0C7A">
        <w:t>or questions and the meeting was adjourned at 3:00 PM</w:t>
      </w:r>
    </w:p>
    <w:p w14:paraId="15B6DF16" w14:textId="77777777" w:rsidR="00DC1D9A" w:rsidRDefault="00DC1D9A" w:rsidP="000C5766">
      <w:pPr>
        <w:spacing w:after="0" w:line="240" w:lineRule="auto"/>
      </w:pPr>
    </w:p>
    <w:p w14:paraId="0B5E0FB8" w14:textId="6CA8A8B7" w:rsidR="00DC1D9A" w:rsidRDefault="00DC1D9A" w:rsidP="000C5766">
      <w:pPr>
        <w:spacing w:after="0" w:line="240" w:lineRule="auto"/>
      </w:pPr>
      <w:r>
        <w:t>Respectfully submitted,</w:t>
      </w:r>
    </w:p>
    <w:p w14:paraId="02252F4D" w14:textId="77777777" w:rsidR="00DC1D9A" w:rsidRDefault="00DC1D9A" w:rsidP="000C5766">
      <w:pPr>
        <w:spacing w:after="0" w:line="240" w:lineRule="auto"/>
      </w:pPr>
    </w:p>
    <w:p w14:paraId="5293CFF5" w14:textId="77777777" w:rsidR="00DC1D9A" w:rsidRPr="00EB5A66" w:rsidRDefault="00DC1D9A" w:rsidP="000C5766">
      <w:pPr>
        <w:spacing w:after="0" w:line="240" w:lineRule="auto"/>
        <w:rPr>
          <w:rFonts w:ascii="Lucida Calligraphy" w:hAnsi="Lucida Calligraphy"/>
          <w:sz w:val="20"/>
          <w:szCs w:val="20"/>
        </w:rPr>
      </w:pPr>
      <w:r w:rsidRPr="00EB5A66">
        <w:rPr>
          <w:rFonts w:ascii="Lucida Calligraphy" w:hAnsi="Lucida Calligraphy"/>
          <w:sz w:val="20"/>
          <w:szCs w:val="20"/>
        </w:rPr>
        <w:t>Patricia Lake</w:t>
      </w:r>
    </w:p>
    <w:p w14:paraId="3E46C8F4" w14:textId="77777777" w:rsidR="00DC1D9A" w:rsidRDefault="00DC1D9A" w:rsidP="000C5766">
      <w:pPr>
        <w:spacing w:after="0" w:line="240" w:lineRule="auto"/>
      </w:pPr>
    </w:p>
    <w:p w14:paraId="1725273E" w14:textId="089C3BA4" w:rsidR="00C6513E" w:rsidRDefault="00DC1D9A" w:rsidP="000C5766">
      <w:pPr>
        <w:spacing w:after="0" w:line="240" w:lineRule="auto"/>
      </w:pPr>
      <w:r>
        <w:t>PL</w:t>
      </w:r>
      <w:r w:rsidR="00FB3546">
        <w:t>/JLH</w:t>
      </w:r>
      <w:r w:rsidR="00DC29B6">
        <w:t xml:space="preserve"> </w:t>
      </w:r>
      <w:r w:rsidR="00E347D2">
        <w:t xml:space="preserve"> </w:t>
      </w:r>
    </w:p>
    <w:p w14:paraId="0AB75903" w14:textId="77777777" w:rsidR="00A42738" w:rsidRDefault="00A42738" w:rsidP="000C5766">
      <w:pPr>
        <w:spacing w:after="0" w:line="240" w:lineRule="auto"/>
      </w:pPr>
    </w:p>
    <w:p w14:paraId="7A8E9BA1" w14:textId="77777777" w:rsidR="00F167B3" w:rsidRDefault="00F167B3" w:rsidP="000C5766">
      <w:pPr>
        <w:spacing w:after="0" w:line="240" w:lineRule="auto"/>
      </w:pPr>
    </w:p>
    <w:p w14:paraId="25EF545C" w14:textId="27E702A9" w:rsidR="007A2857" w:rsidRDefault="007A2857" w:rsidP="000C5766">
      <w:pPr>
        <w:spacing w:after="0" w:line="240" w:lineRule="auto"/>
      </w:pPr>
    </w:p>
    <w:p w14:paraId="645DE4E9" w14:textId="01239E7B" w:rsidR="006A38EF" w:rsidRDefault="006A38EF" w:rsidP="000C5766">
      <w:pPr>
        <w:spacing w:after="0" w:line="240" w:lineRule="auto"/>
      </w:pPr>
    </w:p>
    <w:p w14:paraId="4E83945F" w14:textId="28DFE97D" w:rsidR="006A38EF" w:rsidRDefault="006A38EF" w:rsidP="000C5766">
      <w:pPr>
        <w:spacing w:after="0" w:line="240" w:lineRule="auto"/>
      </w:pPr>
    </w:p>
    <w:p w14:paraId="310D31B5" w14:textId="6238C9AA" w:rsidR="006A38EF" w:rsidRDefault="006A38EF" w:rsidP="000C5766">
      <w:pPr>
        <w:spacing w:after="0" w:line="240" w:lineRule="auto"/>
      </w:pPr>
    </w:p>
    <w:p w14:paraId="379D6197" w14:textId="2BB5A7BD" w:rsidR="006A38EF" w:rsidRDefault="006A38EF" w:rsidP="000C5766">
      <w:pPr>
        <w:spacing w:after="0" w:line="240" w:lineRule="auto"/>
      </w:pPr>
    </w:p>
    <w:p w14:paraId="72F0B4E1" w14:textId="175816EC" w:rsidR="006A38EF" w:rsidRDefault="006A38EF" w:rsidP="000C5766">
      <w:pPr>
        <w:spacing w:after="0" w:line="240" w:lineRule="auto"/>
      </w:pPr>
    </w:p>
    <w:p w14:paraId="297426E4" w14:textId="6804B36C" w:rsidR="006A38EF" w:rsidRDefault="006A38EF" w:rsidP="000C5766">
      <w:pPr>
        <w:spacing w:after="0" w:line="240" w:lineRule="auto"/>
      </w:pPr>
    </w:p>
    <w:p w14:paraId="176411BA" w14:textId="7508B7BA" w:rsidR="006A38EF" w:rsidRDefault="006A38EF" w:rsidP="000C5766">
      <w:pPr>
        <w:spacing w:after="0" w:line="240" w:lineRule="auto"/>
      </w:pPr>
    </w:p>
    <w:p w14:paraId="6A7D4C62" w14:textId="63E84881" w:rsidR="006A38EF" w:rsidRDefault="006A38EF" w:rsidP="000C5766">
      <w:pPr>
        <w:spacing w:after="0" w:line="240" w:lineRule="auto"/>
      </w:pPr>
    </w:p>
    <w:p w14:paraId="61327532" w14:textId="67C6F46D" w:rsidR="006A38EF" w:rsidRDefault="006A38EF" w:rsidP="000C5766">
      <w:pPr>
        <w:spacing w:after="0" w:line="240" w:lineRule="auto"/>
      </w:pPr>
    </w:p>
    <w:p w14:paraId="569BDDB3" w14:textId="34950FA5" w:rsidR="006A38EF" w:rsidRDefault="006A38EF" w:rsidP="000C5766">
      <w:pPr>
        <w:spacing w:after="0" w:line="240" w:lineRule="auto"/>
      </w:pPr>
    </w:p>
    <w:p w14:paraId="5585EAD5" w14:textId="0D8EC892" w:rsidR="006A38EF" w:rsidRDefault="006A38EF" w:rsidP="000C5766">
      <w:pPr>
        <w:spacing w:after="0" w:line="240" w:lineRule="auto"/>
      </w:pPr>
    </w:p>
    <w:p w14:paraId="39B13EB0" w14:textId="5FBEC1DF" w:rsidR="006A38EF" w:rsidRDefault="006A38EF" w:rsidP="000C5766">
      <w:pPr>
        <w:spacing w:after="0" w:line="240" w:lineRule="auto"/>
      </w:pPr>
    </w:p>
    <w:p w14:paraId="34208358" w14:textId="5E5BA00F" w:rsidR="006A38EF" w:rsidRDefault="006A38EF" w:rsidP="000C5766">
      <w:pPr>
        <w:spacing w:after="0" w:line="240" w:lineRule="auto"/>
      </w:pPr>
    </w:p>
    <w:p w14:paraId="7C183829" w14:textId="482F7F7F" w:rsidR="006A38EF" w:rsidRDefault="006A38EF" w:rsidP="000C5766">
      <w:pPr>
        <w:spacing w:after="0" w:line="240" w:lineRule="auto"/>
      </w:pPr>
    </w:p>
    <w:p w14:paraId="613AF5B0" w14:textId="2DF056E0" w:rsidR="006A38EF" w:rsidRDefault="006A38EF" w:rsidP="000C5766">
      <w:pPr>
        <w:spacing w:after="0" w:line="240" w:lineRule="auto"/>
      </w:pPr>
    </w:p>
    <w:p w14:paraId="7841A577" w14:textId="0975BB1F" w:rsidR="006A38EF" w:rsidRDefault="006A38EF" w:rsidP="000C5766">
      <w:pPr>
        <w:spacing w:after="0" w:line="240" w:lineRule="auto"/>
      </w:pPr>
    </w:p>
    <w:p w14:paraId="04985587" w14:textId="6315D789" w:rsidR="006A38EF" w:rsidRDefault="006A38EF" w:rsidP="000C5766">
      <w:pPr>
        <w:spacing w:after="0" w:line="240" w:lineRule="auto"/>
      </w:pPr>
    </w:p>
    <w:p w14:paraId="57FA8526" w14:textId="40D2EF9A" w:rsidR="006A38EF" w:rsidRDefault="006A38EF" w:rsidP="000C5766">
      <w:pPr>
        <w:spacing w:after="0" w:line="240" w:lineRule="auto"/>
      </w:pPr>
    </w:p>
    <w:p w14:paraId="773EB6E4" w14:textId="3BFB41C3" w:rsidR="006A38EF" w:rsidRDefault="006A38EF" w:rsidP="000C5766">
      <w:pPr>
        <w:spacing w:after="0" w:line="240" w:lineRule="auto"/>
      </w:pPr>
    </w:p>
    <w:p w14:paraId="3116B646" w14:textId="4F5B6C80" w:rsidR="006A38EF" w:rsidRDefault="006A38EF" w:rsidP="000C5766">
      <w:pPr>
        <w:spacing w:after="0" w:line="240" w:lineRule="auto"/>
      </w:pPr>
    </w:p>
    <w:p w14:paraId="015E58E0" w14:textId="1B842BD8" w:rsidR="006A38EF" w:rsidRDefault="006A38EF" w:rsidP="000C5766">
      <w:pPr>
        <w:spacing w:after="0" w:line="240" w:lineRule="auto"/>
      </w:pPr>
    </w:p>
    <w:p w14:paraId="3892C63A" w14:textId="71CB6C5B" w:rsidR="006A38EF" w:rsidRDefault="006A38EF" w:rsidP="000C5766">
      <w:pPr>
        <w:spacing w:after="0" w:line="240" w:lineRule="auto"/>
      </w:pPr>
    </w:p>
    <w:p w14:paraId="2408D9F1" w14:textId="029DC833" w:rsidR="006A38EF" w:rsidRDefault="006A38EF" w:rsidP="000C5766">
      <w:pPr>
        <w:spacing w:after="0" w:line="240" w:lineRule="auto"/>
      </w:pPr>
    </w:p>
    <w:p w14:paraId="7A15F13D" w14:textId="36D4B184" w:rsidR="006A38EF" w:rsidRDefault="006A38EF" w:rsidP="000C5766">
      <w:pPr>
        <w:spacing w:after="0" w:line="240" w:lineRule="auto"/>
      </w:pPr>
    </w:p>
    <w:p w14:paraId="18AAE534" w14:textId="6F27C3F8" w:rsidR="006A38EF" w:rsidRDefault="006A38EF" w:rsidP="000C5766">
      <w:pPr>
        <w:spacing w:after="0" w:line="240" w:lineRule="auto"/>
      </w:pPr>
    </w:p>
    <w:p w14:paraId="6395F741" w14:textId="0B3B63B0" w:rsidR="006A38EF" w:rsidRDefault="006A38EF" w:rsidP="000C5766">
      <w:pPr>
        <w:spacing w:after="0" w:line="240" w:lineRule="auto"/>
      </w:pPr>
    </w:p>
    <w:p w14:paraId="006C2012" w14:textId="4F1710CE" w:rsidR="006A38EF" w:rsidRDefault="006A38EF" w:rsidP="000C5766">
      <w:pPr>
        <w:spacing w:after="0" w:line="240" w:lineRule="auto"/>
      </w:pPr>
    </w:p>
    <w:p w14:paraId="42EC8681" w14:textId="77777777" w:rsidR="006A38EF" w:rsidRDefault="006A38EF" w:rsidP="000C5766">
      <w:pPr>
        <w:spacing w:after="0" w:line="240" w:lineRule="auto"/>
      </w:pPr>
    </w:p>
    <w:sectPr w:rsidR="006A38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2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yMDU3NzIwMTawtDBS0lEKTi0uzszPAykwMq0FAAxB+dwtAAAA"/>
  </w:docVars>
  <w:rsids>
    <w:rsidRoot w:val="00943F4E"/>
    <w:rsid w:val="0000650E"/>
    <w:rsid w:val="00012943"/>
    <w:rsid w:val="0001510F"/>
    <w:rsid w:val="00015A47"/>
    <w:rsid w:val="00015C9D"/>
    <w:rsid w:val="00017566"/>
    <w:rsid w:val="00017567"/>
    <w:rsid w:val="000203C2"/>
    <w:rsid w:val="000203C5"/>
    <w:rsid w:val="00021FB7"/>
    <w:rsid w:val="000226C8"/>
    <w:rsid w:val="00024D66"/>
    <w:rsid w:val="00025672"/>
    <w:rsid w:val="00026244"/>
    <w:rsid w:val="00027B58"/>
    <w:rsid w:val="000306A2"/>
    <w:rsid w:val="000327B9"/>
    <w:rsid w:val="000327C4"/>
    <w:rsid w:val="0003376C"/>
    <w:rsid w:val="00034B51"/>
    <w:rsid w:val="00041A3A"/>
    <w:rsid w:val="00042C6E"/>
    <w:rsid w:val="0004388F"/>
    <w:rsid w:val="00044F4B"/>
    <w:rsid w:val="000450F7"/>
    <w:rsid w:val="00046B25"/>
    <w:rsid w:val="00051286"/>
    <w:rsid w:val="0005177A"/>
    <w:rsid w:val="00053884"/>
    <w:rsid w:val="00054B97"/>
    <w:rsid w:val="0005664A"/>
    <w:rsid w:val="00062FD4"/>
    <w:rsid w:val="000651F4"/>
    <w:rsid w:val="000662CA"/>
    <w:rsid w:val="00067D5E"/>
    <w:rsid w:val="0007138F"/>
    <w:rsid w:val="0007169F"/>
    <w:rsid w:val="0007350D"/>
    <w:rsid w:val="000808E2"/>
    <w:rsid w:val="000816A7"/>
    <w:rsid w:val="00081B1C"/>
    <w:rsid w:val="000820E2"/>
    <w:rsid w:val="000839DA"/>
    <w:rsid w:val="00086C64"/>
    <w:rsid w:val="00087A6F"/>
    <w:rsid w:val="0009419F"/>
    <w:rsid w:val="00094A1A"/>
    <w:rsid w:val="00095085"/>
    <w:rsid w:val="00096FA1"/>
    <w:rsid w:val="00097414"/>
    <w:rsid w:val="0009796E"/>
    <w:rsid w:val="00097CCE"/>
    <w:rsid w:val="000A0BE6"/>
    <w:rsid w:val="000A19FF"/>
    <w:rsid w:val="000A30DE"/>
    <w:rsid w:val="000A3371"/>
    <w:rsid w:val="000A4036"/>
    <w:rsid w:val="000A435C"/>
    <w:rsid w:val="000A47ED"/>
    <w:rsid w:val="000A67B2"/>
    <w:rsid w:val="000A7CBD"/>
    <w:rsid w:val="000B000D"/>
    <w:rsid w:val="000B0B74"/>
    <w:rsid w:val="000B0CC5"/>
    <w:rsid w:val="000B1659"/>
    <w:rsid w:val="000B3383"/>
    <w:rsid w:val="000B3A11"/>
    <w:rsid w:val="000B4869"/>
    <w:rsid w:val="000B4B2A"/>
    <w:rsid w:val="000B60DC"/>
    <w:rsid w:val="000B6D27"/>
    <w:rsid w:val="000C0BE6"/>
    <w:rsid w:val="000C0DEB"/>
    <w:rsid w:val="000C10B0"/>
    <w:rsid w:val="000C30E5"/>
    <w:rsid w:val="000C479F"/>
    <w:rsid w:val="000C51DA"/>
    <w:rsid w:val="000C5715"/>
    <w:rsid w:val="000C5766"/>
    <w:rsid w:val="000C70E6"/>
    <w:rsid w:val="000D0164"/>
    <w:rsid w:val="000D111D"/>
    <w:rsid w:val="000D2B5B"/>
    <w:rsid w:val="000D6399"/>
    <w:rsid w:val="000E06D7"/>
    <w:rsid w:val="000E12FA"/>
    <w:rsid w:val="000E2A62"/>
    <w:rsid w:val="000E68AD"/>
    <w:rsid w:val="000E73EA"/>
    <w:rsid w:val="000F5A62"/>
    <w:rsid w:val="000F657D"/>
    <w:rsid w:val="00101177"/>
    <w:rsid w:val="00101528"/>
    <w:rsid w:val="00101947"/>
    <w:rsid w:val="00102383"/>
    <w:rsid w:val="00102CC0"/>
    <w:rsid w:val="00103157"/>
    <w:rsid w:val="0010429F"/>
    <w:rsid w:val="0010445A"/>
    <w:rsid w:val="00107112"/>
    <w:rsid w:val="00110E6F"/>
    <w:rsid w:val="00111C05"/>
    <w:rsid w:val="0011362D"/>
    <w:rsid w:val="00113D51"/>
    <w:rsid w:val="00115710"/>
    <w:rsid w:val="00115EEA"/>
    <w:rsid w:val="00117669"/>
    <w:rsid w:val="001201EB"/>
    <w:rsid w:val="00120B1A"/>
    <w:rsid w:val="00121EDD"/>
    <w:rsid w:val="0012612C"/>
    <w:rsid w:val="00127AC3"/>
    <w:rsid w:val="00127D92"/>
    <w:rsid w:val="00131912"/>
    <w:rsid w:val="00132C2A"/>
    <w:rsid w:val="00133243"/>
    <w:rsid w:val="00134B38"/>
    <w:rsid w:val="0013650E"/>
    <w:rsid w:val="00137AA0"/>
    <w:rsid w:val="00137E59"/>
    <w:rsid w:val="0014026C"/>
    <w:rsid w:val="0014136A"/>
    <w:rsid w:val="001431F7"/>
    <w:rsid w:val="0014396B"/>
    <w:rsid w:val="0014616C"/>
    <w:rsid w:val="00150D90"/>
    <w:rsid w:val="00151324"/>
    <w:rsid w:val="001521B6"/>
    <w:rsid w:val="00153B5E"/>
    <w:rsid w:val="00154173"/>
    <w:rsid w:val="00154DD8"/>
    <w:rsid w:val="0015576B"/>
    <w:rsid w:val="00161A7F"/>
    <w:rsid w:val="0016362D"/>
    <w:rsid w:val="001651F8"/>
    <w:rsid w:val="001660CD"/>
    <w:rsid w:val="00166BC6"/>
    <w:rsid w:val="001705E9"/>
    <w:rsid w:val="00170F15"/>
    <w:rsid w:val="0017217D"/>
    <w:rsid w:val="00172839"/>
    <w:rsid w:val="001754B6"/>
    <w:rsid w:val="001758A1"/>
    <w:rsid w:val="0018374F"/>
    <w:rsid w:val="00183860"/>
    <w:rsid w:val="001838F6"/>
    <w:rsid w:val="00183B9E"/>
    <w:rsid w:val="00183DDC"/>
    <w:rsid w:val="0018475C"/>
    <w:rsid w:val="00184DB3"/>
    <w:rsid w:val="0018551D"/>
    <w:rsid w:val="00187899"/>
    <w:rsid w:val="00190253"/>
    <w:rsid w:val="001903D2"/>
    <w:rsid w:val="001906AB"/>
    <w:rsid w:val="00190E81"/>
    <w:rsid w:val="00191C16"/>
    <w:rsid w:val="00194FB4"/>
    <w:rsid w:val="001952E6"/>
    <w:rsid w:val="00195F69"/>
    <w:rsid w:val="00196169"/>
    <w:rsid w:val="001A0684"/>
    <w:rsid w:val="001A0CBA"/>
    <w:rsid w:val="001A125D"/>
    <w:rsid w:val="001A17B2"/>
    <w:rsid w:val="001A3549"/>
    <w:rsid w:val="001A42C1"/>
    <w:rsid w:val="001A42F1"/>
    <w:rsid w:val="001A5CB6"/>
    <w:rsid w:val="001A6AB9"/>
    <w:rsid w:val="001A6ABA"/>
    <w:rsid w:val="001A7BF5"/>
    <w:rsid w:val="001B0268"/>
    <w:rsid w:val="001B134F"/>
    <w:rsid w:val="001B157B"/>
    <w:rsid w:val="001B2969"/>
    <w:rsid w:val="001B3055"/>
    <w:rsid w:val="001B39D6"/>
    <w:rsid w:val="001B3FD4"/>
    <w:rsid w:val="001B518B"/>
    <w:rsid w:val="001C17DA"/>
    <w:rsid w:val="001C5003"/>
    <w:rsid w:val="001C68EB"/>
    <w:rsid w:val="001D174A"/>
    <w:rsid w:val="001D2745"/>
    <w:rsid w:val="001D29CA"/>
    <w:rsid w:val="001D4D3C"/>
    <w:rsid w:val="001D7CF0"/>
    <w:rsid w:val="001E0983"/>
    <w:rsid w:val="001E1351"/>
    <w:rsid w:val="001E1B64"/>
    <w:rsid w:val="001E251E"/>
    <w:rsid w:val="001E2785"/>
    <w:rsid w:val="001E3763"/>
    <w:rsid w:val="001E6ECA"/>
    <w:rsid w:val="001F043D"/>
    <w:rsid w:val="001F43F8"/>
    <w:rsid w:val="002022A0"/>
    <w:rsid w:val="00203DAE"/>
    <w:rsid w:val="0020602A"/>
    <w:rsid w:val="002068F2"/>
    <w:rsid w:val="002077D0"/>
    <w:rsid w:val="0021024C"/>
    <w:rsid w:val="00210A08"/>
    <w:rsid w:val="002127B0"/>
    <w:rsid w:val="00214538"/>
    <w:rsid w:val="00216F4A"/>
    <w:rsid w:val="002209BC"/>
    <w:rsid w:val="00222122"/>
    <w:rsid w:val="002223D3"/>
    <w:rsid w:val="002227B6"/>
    <w:rsid w:val="00223446"/>
    <w:rsid w:val="00223E7D"/>
    <w:rsid w:val="00224BBD"/>
    <w:rsid w:val="00224F7D"/>
    <w:rsid w:val="0022651C"/>
    <w:rsid w:val="00231A68"/>
    <w:rsid w:val="00233D01"/>
    <w:rsid w:val="00234E02"/>
    <w:rsid w:val="002362FF"/>
    <w:rsid w:val="002401ED"/>
    <w:rsid w:val="0024053E"/>
    <w:rsid w:val="00241CEC"/>
    <w:rsid w:val="00241DD6"/>
    <w:rsid w:val="00241E4E"/>
    <w:rsid w:val="00242C18"/>
    <w:rsid w:val="002450CA"/>
    <w:rsid w:val="00245155"/>
    <w:rsid w:val="00246AC5"/>
    <w:rsid w:val="00250C23"/>
    <w:rsid w:val="00252892"/>
    <w:rsid w:val="00254B37"/>
    <w:rsid w:val="00255DAF"/>
    <w:rsid w:val="00257E6F"/>
    <w:rsid w:val="00260023"/>
    <w:rsid w:val="002602E0"/>
    <w:rsid w:val="00260E32"/>
    <w:rsid w:val="00271088"/>
    <w:rsid w:val="002716F4"/>
    <w:rsid w:val="00273214"/>
    <w:rsid w:val="00273461"/>
    <w:rsid w:val="002734E1"/>
    <w:rsid w:val="00273BCE"/>
    <w:rsid w:val="00275332"/>
    <w:rsid w:val="0027681D"/>
    <w:rsid w:val="00282BDB"/>
    <w:rsid w:val="00283522"/>
    <w:rsid w:val="002848B7"/>
    <w:rsid w:val="002856C7"/>
    <w:rsid w:val="002858F4"/>
    <w:rsid w:val="00285E8C"/>
    <w:rsid w:val="00286A15"/>
    <w:rsid w:val="00286D3F"/>
    <w:rsid w:val="00287C19"/>
    <w:rsid w:val="00290DE4"/>
    <w:rsid w:val="002912AF"/>
    <w:rsid w:val="00291B6F"/>
    <w:rsid w:val="00294FDD"/>
    <w:rsid w:val="0029771B"/>
    <w:rsid w:val="002A2692"/>
    <w:rsid w:val="002A6516"/>
    <w:rsid w:val="002A6FEE"/>
    <w:rsid w:val="002B119A"/>
    <w:rsid w:val="002B1B35"/>
    <w:rsid w:val="002B4916"/>
    <w:rsid w:val="002B5B57"/>
    <w:rsid w:val="002B6A19"/>
    <w:rsid w:val="002C1B25"/>
    <w:rsid w:val="002C2084"/>
    <w:rsid w:val="002C518D"/>
    <w:rsid w:val="002C53E3"/>
    <w:rsid w:val="002C57A6"/>
    <w:rsid w:val="002C7361"/>
    <w:rsid w:val="002C7AFA"/>
    <w:rsid w:val="002D06ED"/>
    <w:rsid w:val="002D1C06"/>
    <w:rsid w:val="002D1E19"/>
    <w:rsid w:val="002D202B"/>
    <w:rsid w:val="002D2A84"/>
    <w:rsid w:val="002D343A"/>
    <w:rsid w:val="002D3B4A"/>
    <w:rsid w:val="002D499B"/>
    <w:rsid w:val="002D5457"/>
    <w:rsid w:val="002E1577"/>
    <w:rsid w:val="002E2EFD"/>
    <w:rsid w:val="002E38C9"/>
    <w:rsid w:val="002F06FC"/>
    <w:rsid w:val="002F0C94"/>
    <w:rsid w:val="002F216B"/>
    <w:rsid w:val="002F3A13"/>
    <w:rsid w:val="002F7186"/>
    <w:rsid w:val="00301850"/>
    <w:rsid w:val="003024C2"/>
    <w:rsid w:val="0030312C"/>
    <w:rsid w:val="00304959"/>
    <w:rsid w:val="0030529A"/>
    <w:rsid w:val="00305BEC"/>
    <w:rsid w:val="00306BAD"/>
    <w:rsid w:val="00311F47"/>
    <w:rsid w:val="00321182"/>
    <w:rsid w:val="003211CC"/>
    <w:rsid w:val="00321E15"/>
    <w:rsid w:val="0032245A"/>
    <w:rsid w:val="00324765"/>
    <w:rsid w:val="00325178"/>
    <w:rsid w:val="00325BFC"/>
    <w:rsid w:val="003260A5"/>
    <w:rsid w:val="00327043"/>
    <w:rsid w:val="00331389"/>
    <w:rsid w:val="003324D0"/>
    <w:rsid w:val="00332DEA"/>
    <w:rsid w:val="0033696C"/>
    <w:rsid w:val="00341EDA"/>
    <w:rsid w:val="00342290"/>
    <w:rsid w:val="00346522"/>
    <w:rsid w:val="00346599"/>
    <w:rsid w:val="00346C30"/>
    <w:rsid w:val="00346E6D"/>
    <w:rsid w:val="00347399"/>
    <w:rsid w:val="00354BC2"/>
    <w:rsid w:val="003572C7"/>
    <w:rsid w:val="00361A16"/>
    <w:rsid w:val="003626F9"/>
    <w:rsid w:val="0036649F"/>
    <w:rsid w:val="00371102"/>
    <w:rsid w:val="00372333"/>
    <w:rsid w:val="003749B6"/>
    <w:rsid w:val="00375315"/>
    <w:rsid w:val="00380C4A"/>
    <w:rsid w:val="0038254F"/>
    <w:rsid w:val="00383946"/>
    <w:rsid w:val="00383D09"/>
    <w:rsid w:val="00385132"/>
    <w:rsid w:val="0038597B"/>
    <w:rsid w:val="00386E1E"/>
    <w:rsid w:val="00391E33"/>
    <w:rsid w:val="00391F53"/>
    <w:rsid w:val="003921FE"/>
    <w:rsid w:val="0039250C"/>
    <w:rsid w:val="0039587D"/>
    <w:rsid w:val="0039677D"/>
    <w:rsid w:val="003A291F"/>
    <w:rsid w:val="003A4BA2"/>
    <w:rsid w:val="003B0A94"/>
    <w:rsid w:val="003B123D"/>
    <w:rsid w:val="003B12BD"/>
    <w:rsid w:val="003B371C"/>
    <w:rsid w:val="003B3DEB"/>
    <w:rsid w:val="003C07AE"/>
    <w:rsid w:val="003C0EF3"/>
    <w:rsid w:val="003C4672"/>
    <w:rsid w:val="003C4D27"/>
    <w:rsid w:val="003D1388"/>
    <w:rsid w:val="003D26C4"/>
    <w:rsid w:val="003D27AF"/>
    <w:rsid w:val="003D3395"/>
    <w:rsid w:val="003D4F33"/>
    <w:rsid w:val="003D5726"/>
    <w:rsid w:val="003D69AA"/>
    <w:rsid w:val="003D6DB3"/>
    <w:rsid w:val="003E003B"/>
    <w:rsid w:val="003E041C"/>
    <w:rsid w:val="003E123B"/>
    <w:rsid w:val="003E1CAF"/>
    <w:rsid w:val="003E4E0D"/>
    <w:rsid w:val="003E6E78"/>
    <w:rsid w:val="003F02B6"/>
    <w:rsid w:val="003F0C95"/>
    <w:rsid w:val="003F0E00"/>
    <w:rsid w:val="003F1A13"/>
    <w:rsid w:val="003F359A"/>
    <w:rsid w:val="003F3715"/>
    <w:rsid w:val="003F414A"/>
    <w:rsid w:val="003F7DDA"/>
    <w:rsid w:val="004010BA"/>
    <w:rsid w:val="00402AE6"/>
    <w:rsid w:val="004034E1"/>
    <w:rsid w:val="00404CD5"/>
    <w:rsid w:val="00406049"/>
    <w:rsid w:val="0041088D"/>
    <w:rsid w:val="004108E2"/>
    <w:rsid w:val="00410DC3"/>
    <w:rsid w:val="00412A94"/>
    <w:rsid w:val="00414F6C"/>
    <w:rsid w:val="0041559C"/>
    <w:rsid w:val="00415692"/>
    <w:rsid w:val="00416CF6"/>
    <w:rsid w:val="004214DB"/>
    <w:rsid w:val="0042572B"/>
    <w:rsid w:val="00426E50"/>
    <w:rsid w:val="0043096A"/>
    <w:rsid w:val="0043118D"/>
    <w:rsid w:val="00432935"/>
    <w:rsid w:val="00434AD5"/>
    <w:rsid w:val="0043637E"/>
    <w:rsid w:val="00436986"/>
    <w:rsid w:val="004407E8"/>
    <w:rsid w:val="004441C7"/>
    <w:rsid w:val="0044542F"/>
    <w:rsid w:val="00453DE0"/>
    <w:rsid w:val="0045686B"/>
    <w:rsid w:val="00457325"/>
    <w:rsid w:val="00457955"/>
    <w:rsid w:val="0046015C"/>
    <w:rsid w:val="004606A4"/>
    <w:rsid w:val="00462CAD"/>
    <w:rsid w:val="0046339A"/>
    <w:rsid w:val="00465103"/>
    <w:rsid w:val="0046549F"/>
    <w:rsid w:val="004660CA"/>
    <w:rsid w:val="00470F46"/>
    <w:rsid w:val="00471512"/>
    <w:rsid w:val="0047257A"/>
    <w:rsid w:val="00473D9D"/>
    <w:rsid w:val="004754F3"/>
    <w:rsid w:val="00480492"/>
    <w:rsid w:val="00480F01"/>
    <w:rsid w:val="004832D6"/>
    <w:rsid w:val="00483CEF"/>
    <w:rsid w:val="004843B2"/>
    <w:rsid w:val="004908F6"/>
    <w:rsid w:val="00491A28"/>
    <w:rsid w:val="00491D24"/>
    <w:rsid w:val="004928B7"/>
    <w:rsid w:val="00492F4A"/>
    <w:rsid w:val="00496642"/>
    <w:rsid w:val="00496D90"/>
    <w:rsid w:val="004973B4"/>
    <w:rsid w:val="004A36A5"/>
    <w:rsid w:val="004A4134"/>
    <w:rsid w:val="004A61EA"/>
    <w:rsid w:val="004A751A"/>
    <w:rsid w:val="004A7642"/>
    <w:rsid w:val="004B1C12"/>
    <w:rsid w:val="004B235B"/>
    <w:rsid w:val="004B5D34"/>
    <w:rsid w:val="004C16C3"/>
    <w:rsid w:val="004C5BE1"/>
    <w:rsid w:val="004C65F2"/>
    <w:rsid w:val="004C69B0"/>
    <w:rsid w:val="004D3F50"/>
    <w:rsid w:val="004D5518"/>
    <w:rsid w:val="004D60DE"/>
    <w:rsid w:val="004D70BB"/>
    <w:rsid w:val="004E3F91"/>
    <w:rsid w:val="004E444B"/>
    <w:rsid w:val="004E4F3B"/>
    <w:rsid w:val="004E51AC"/>
    <w:rsid w:val="004E6AAF"/>
    <w:rsid w:val="004E77A9"/>
    <w:rsid w:val="004F08EE"/>
    <w:rsid w:val="004F1E51"/>
    <w:rsid w:val="004F2113"/>
    <w:rsid w:val="004F39DA"/>
    <w:rsid w:val="004F4904"/>
    <w:rsid w:val="004F4F9A"/>
    <w:rsid w:val="004F7E85"/>
    <w:rsid w:val="0050034A"/>
    <w:rsid w:val="00500EDC"/>
    <w:rsid w:val="005023DB"/>
    <w:rsid w:val="00502943"/>
    <w:rsid w:val="00504205"/>
    <w:rsid w:val="00505600"/>
    <w:rsid w:val="0050738D"/>
    <w:rsid w:val="00513137"/>
    <w:rsid w:val="005141C6"/>
    <w:rsid w:val="005142E2"/>
    <w:rsid w:val="005202AE"/>
    <w:rsid w:val="0052059A"/>
    <w:rsid w:val="00520B9B"/>
    <w:rsid w:val="00523024"/>
    <w:rsid w:val="005232A5"/>
    <w:rsid w:val="005238F6"/>
    <w:rsid w:val="00523ABA"/>
    <w:rsid w:val="00523D71"/>
    <w:rsid w:val="00525522"/>
    <w:rsid w:val="00525CD9"/>
    <w:rsid w:val="00526E79"/>
    <w:rsid w:val="005306EC"/>
    <w:rsid w:val="00530EA8"/>
    <w:rsid w:val="005359A7"/>
    <w:rsid w:val="00535F44"/>
    <w:rsid w:val="00536951"/>
    <w:rsid w:val="005410F3"/>
    <w:rsid w:val="005415B1"/>
    <w:rsid w:val="005423A8"/>
    <w:rsid w:val="0054255C"/>
    <w:rsid w:val="005438D9"/>
    <w:rsid w:val="0054663A"/>
    <w:rsid w:val="00546A0C"/>
    <w:rsid w:val="00546BAF"/>
    <w:rsid w:val="00550188"/>
    <w:rsid w:val="005504E6"/>
    <w:rsid w:val="005522EE"/>
    <w:rsid w:val="00556196"/>
    <w:rsid w:val="0056015E"/>
    <w:rsid w:val="00561D12"/>
    <w:rsid w:val="00563100"/>
    <w:rsid w:val="005648B2"/>
    <w:rsid w:val="005650D7"/>
    <w:rsid w:val="00571F3A"/>
    <w:rsid w:val="00574159"/>
    <w:rsid w:val="0057618D"/>
    <w:rsid w:val="00576809"/>
    <w:rsid w:val="00581F08"/>
    <w:rsid w:val="00583768"/>
    <w:rsid w:val="005849FF"/>
    <w:rsid w:val="005916B8"/>
    <w:rsid w:val="005924B6"/>
    <w:rsid w:val="00594F77"/>
    <w:rsid w:val="005973DF"/>
    <w:rsid w:val="005A2AB5"/>
    <w:rsid w:val="005A3AC9"/>
    <w:rsid w:val="005A47B8"/>
    <w:rsid w:val="005A6666"/>
    <w:rsid w:val="005A7D70"/>
    <w:rsid w:val="005B0500"/>
    <w:rsid w:val="005B0866"/>
    <w:rsid w:val="005B0B6F"/>
    <w:rsid w:val="005B32F0"/>
    <w:rsid w:val="005B52A1"/>
    <w:rsid w:val="005B67A9"/>
    <w:rsid w:val="005B7EA8"/>
    <w:rsid w:val="005C4CA0"/>
    <w:rsid w:val="005C789B"/>
    <w:rsid w:val="005D2F44"/>
    <w:rsid w:val="005D43F3"/>
    <w:rsid w:val="005D5C3A"/>
    <w:rsid w:val="005D6D1F"/>
    <w:rsid w:val="005D7096"/>
    <w:rsid w:val="005D77F4"/>
    <w:rsid w:val="005E2DAC"/>
    <w:rsid w:val="005E579E"/>
    <w:rsid w:val="005F07A6"/>
    <w:rsid w:val="005F3492"/>
    <w:rsid w:val="005F53B8"/>
    <w:rsid w:val="005F6940"/>
    <w:rsid w:val="005F6A56"/>
    <w:rsid w:val="00601D80"/>
    <w:rsid w:val="00602F94"/>
    <w:rsid w:val="006030B5"/>
    <w:rsid w:val="006032C3"/>
    <w:rsid w:val="0060488C"/>
    <w:rsid w:val="00604BE3"/>
    <w:rsid w:val="00605336"/>
    <w:rsid w:val="00607EDC"/>
    <w:rsid w:val="00612424"/>
    <w:rsid w:val="006127F4"/>
    <w:rsid w:val="00614E12"/>
    <w:rsid w:val="00615E6E"/>
    <w:rsid w:val="00621A1D"/>
    <w:rsid w:val="00622096"/>
    <w:rsid w:val="00626676"/>
    <w:rsid w:val="00627BE5"/>
    <w:rsid w:val="00630BFD"/>
    <w:rsid w:val="00631118"/>
    <w:rsid w:val="006315B1"/>
    <w:rsid w:val="00632F51"/>
    <w:rsid w:val="00634751"/>
    <w:rsid w:val="00634BE4"/>
    <w:rsid w:val="00635C8C"/>
    <w:rsid w:val="0063675F"/>
    <w:rsid w:val="00636B4E"/>
    <w:rsid w:val="0064198A"/>
    <w:rsid w:val="0064233A"/>
    <w:rsid w:val="006424F1"/>
    <w:rsid w:val="006457B2"/>
    <w:rsid w:val="00651BA1"/>
    <w:rsid w:val="00652027"/>
    <w:rsid w:val="00654DE7"/>
    <w:rsid w:val="00655845"/>
    <w:rsid w:val="00656AA0"/>
    <w:rsid w:val="006611D7"/>
    <w:rsid w:val="00662768"/>
    <w:rsid w:val="006627A8"/>
    <w:rsid w:val="00664F7B"/>
    <w:rsid w:val="0066551A"/>
    <w:rsid w:val="006708B3"/>
    <w:rsid w:val="006711EE"/>
    <w:rsid w:val="00671D66"/>
    <w:rsid w:val="00672E68"/>
    <w:rsid w:val="00673463"/>
    <w:rsid w:val="00673832"/>
    <w:rsid w:val="006741B0"/>
    <w:rsid w:val="0067467A"/>
    <w:rsid w:val="00675FF5"/>
    <w:rsid w:val="006760C1"/>
    <w:rsid w:val="00676F41"/>
    <w:rsid w:val="006808E6"/>
    <w:rsid w:val="00680B05"/>
    <w:rsid w:val="00682072"/>
    <w:rsid w:val="0068344C"/>
    <w:rsid w:val="0068415A"/>
    <w:rsid w:val="00684B68"/>
    <w:rsid w:val="0068550B"/>
    <w:rsid w:val="006866E6"/>
    <w:rsid w:val="006878BE"/>
    <w:rsid w:val="00694104"/>
    <w:rsid w:val="0069517F"/>
    <w:rsid w:val="006962A8"/>
    <w:rsid w:val="0069773E"/>
    <w:rsid w:val="00697EB8"/>
    <w:rsid w:val="006A07E1"/>
    <w:rsid w:val="006A1822"/>
    <w:rsid w:val="006A27A4"/>
    <w:rsid w:val="006A2856"/>
    <w:rsid w:val="006A3666"/>
    <w:rsid w:val="006A38EF"/>
    <w:rsid w:val="006A3961"/>
    <w:rsid w:val="006B2B47"/>
    <w:rsid w:val="006B46D6"/>
    <w:rsid w:val="006B7211"/>
    <w:rsid w:val="006C2432"/>
    <w:rsid w:val="006C6581"/>
    <w:rsid w:val="006D2F88"/>
    <w:rsid w:val="006D5073"/>
    <w:rsid w:val="006D6C82"/>
    <w:rsid w:val="006E4115"/>
    <w:rsid w:val="006E550A"/>
    <w:rsid w:val="006E57F1"/>
    <w:rsid w:val="006E5869"/>
    <w:rsid w:val="006E5EA8"/>
    <w:rsid w:val="006E615C"/>
    <w:rsid w:val="006F04B6"/>
    <w:rsid w:val="006F15F1"/>
    <w:rsid w:val="006F2C84"/>
    <w:rsid w:val="006F3573"/>
    <w:rsid w:val="006F48D2"/>
    <w:rsid w:val="006F4DBD"/>
    <w:rsid w:val="006F5A25"/>
    <w:rsid w:val="00701571"/>
    <w:rsid w:val="0070183A"/>
    <w:rsid w:val="00702A0C"/>
    <w:rsid w:val="00705212"/>
    <w:rsid w:val="0070636B"/>
    <w:rsid w:val="007157C9"/>
    <w:rsid w:val="007167D5"/>
    <w:rsid w:val="007213B9"/>
    <w:rsid w:val="00722703"/>
    <w:rsid w:val="0072550B"/>
    <w:rsid w:val="007255D7"/>
    <w:rsid w:val="00727E05"/>
    <w:rsid w:val="00733287"/>
    <w:rsid w:val="0073422A"/>
    <w:rsid w:val="00736538"/>
    <w:rsid w:val="00742556"/>
    <w:rsid w:val="007433B7"/>
    <w:rsid w:val="0074346C"/>
    <w:rsid w:val="00743869"/>
    <w:rsid w:val="00743DF6"/>
    <w:rsid w:val="007465D9"/>
    <w:rsid w:val="007509C2"/>
    <w:rsid w:val="00755E0F"/>
    <w:rsid w:val="00757483"/>
    <w:rsid w:val="00757B9B"/>
    <w:rsid w:val="00761F4D"/>
    <w:rsid w:val="00762B7B"/>
    <w:rsid w:val="007632A3"/>
    <w:rsid w:val="00764794"/>
    <w:rsid w:val="00770C79"/>
    <w:rsid w:val="00772C7F"/>
    <w:rsid w:val="007770A7"/>
    <w:rsid w:val="00781732"/>
    <w:rsid w:val="0078173D"/>
    <w:rsid w:val="00781EFE"/>
    <w:rsid w:val="007853C9"/>
    <w:rsid w:val="007859CD"/>
    <w:rsid w:val="00785FF4"/>
    <w:rsid w:val="00786DC6"/>
    <w:rsid w:val="00787D28"/>
    <w:rsid w:val="007952D1"/>
    <w:rsid w:val="00795BB4"/>
    <w:rsid w:val="007962D8"/>
    <w:rsid w:val="00796F75"/>
    <w:rsid w:val="007A2857"/>
    <w:rsid w:val="007A3C7A"/>
    <w:rsid w:val="007A74C6"/>
    <w:rsid w:val="007A7B27"/>
    <w:rsid w:val="007B77A9"/>
    <w:rsid w:val="007B7E0F"/>
    <w:rsid w:val="007C05EA"/>
    <w:rsid w:val="007C1709"/>
    <w:rsid w:val="007C28CD"/>
    <w:rsid w:val="007C3257"/>
    <w:rsid w:val="007C3AE3"/>
    <w:rsid w:val="007C4C36"/>
    <w:rsid w:val="007C4E48"/>
    <w:rsid w:val="007D1747"/>
    <w:rsid w:val="007D2261"/>
    <w:rsid w:val="007D4A91"/>
    <w:rsid w:val="007D4FC2"/>
    <w:rsid w:val="007D5393"/>
    <w:rsid w:val="007D5948"/>
    <w:rsid w:val="007D75A2"/>
    <w:rsid w:val="007E0278"/>
    <w:rsid w:val="007E045C"/>
    <w:rsid w:val="007E1970"/>
    <w:rsid w:val="007E2594"/>
    <w:rsid w:val="007E2A45"/>
    <w:rsid w:val="007E3BDF"/>
    <w:rsid w:val="007E65FA"/>
    <w:rsid w:val="007E6733"/>
    <w:rsid w:val="007E673C"/>
    <w:rsid w:val="007F0211"/>
    <w:rsid w:val="007F2FA4"/>
    <w:rsid w:val="007F448A"/>
    <w:rsid w:val="007F60CC"/>
    <w:rsid w:val="007F73A9"/>
    <w:rsid w:val="007F74B4"/>
    <w:rsid w:val="007F7E76"/>
    <w:rsid w:val="00801486"/>
    <w:rsid w:val="008032BA"/>
    <w:rsid w:val="00805937"/>
    <w:rsid w:val="00806B95"/>
    <w:rsid w:val="00807045"/>
    <w:rsid w:val="00810DA3"/>
    <w:rsid w:val="008112E4"/>
    <w:rsid w:val="00812F46"/>
    <w:rsid w:val="00816078"/>
    <w:rsid w:val="00817600"/>
    <w:rsid w:val="00817858"/>
    <w:rsid w:val="0082290C"/>
    <w:rsid w:val="008251B1"/>
    <w:rsid w:val="008269E2"/>
    <w:rsid w:val="0082759F"/>
    <w:rsid w:val="0083114C"/>
    <w:rsid w:val="008330F1"/>
    <w:rsid w:val="00837A82"/>
    <w:rsid w:val="00837D29"/>
    <w:rsid w:val="00840EDA"/>
    <w:rsid w:val="00844331"/>
    <w:rsid w:val="00846040"/>
    <w:rsid w:val="008509E9"/>
    <w:rsid w:val="008511C1"/>
    <w:rsid w:val="008533A4"/>
    <w:rsid w:val="008545BE"/>
    <w:rsid w:val="00854CAC"/>
    <w:rsid w:val="00857E32"/>
    <w:rsid w:val="00860536"/>
    <w:rsid w:val="00861332"/>
    <w:rsid w:val="00861D3D"/>
    <w:rsid w:val="00864AA2"/>
    <w:rsid w:val="008659C0"/>
    <w:rsid w:val="00865BE8"/>
    <w:rsid w:val="00866CC5"/>
    <w:rsid w:val="0086717A"/>
    <w:rsid w:val="00867990"/>
    <w:rsid w:val="008701D1"/>
    <w:rsid w:val="00873C1D"/>
    <w:rsid w:val="00874420"/>
    <w:rsid w:val="00875109"/>
    <w:rsid w:val="00875751"/>
    <w:rsid w:val="0088090A"/>
    <w:rsid w:val="008811CC"/>
    <w:rsid w:val="0088184E"/>
    <w:rsid w:val="008838D7"/>
    <w:rsid w:val="00884420"/>
    <w:rsid w:val="0088491A"/>
    <w:rsid w:val="00885120"/>
    <w:rsid w:val="00886C81"/>
    <w:rsid w:val="00887461"/>
    <w:rsid w:val="008914A2"/>
    <w:rsid w:val="00891B93"/>
    <w:rsid w:val="00891EFB"/>
    <w:rsid w:val="008932BB"/>
    <w:rsid w:val="00893814"/>
    <w:rsid w:val="00893B3D"/>
    <w:rsid w:val="00895531"/>
    <w:rsid w:val="008973E5"/>
    <w:rsid w:val="008A0FE2"/>
    <w:rsid w:val="008A1501"/>
    <w:rsid w:val="008A2347"/>
    <w:rsid w:val="008A24EB"/>
    <w:rsid w:val="008A26E2"/>
    <w:rsid w:val="008A2F39"/>
    <w:rsid w:val="008A3AA5"/>
    <w:rsid w:val="008A51A1"/>
    <w:rsid w:val="008A602D"/>
    <w:rsid w:val="008B6269"/>
    <w:rsid w:val="008B63FF"/>
    <w:rsid w:val="008C01B5"/>
    <w:rsid w:val="008C1598"/>
    <w:rsid w:val="008C2767"/>
    <w:rsid w:val="008C2AB0"/>
    <w:rsid w:val="008C3CD8"/>
    <w:rsid w:val="008C65BB"/>
    <w:rsid w:val="008C6AB5"/>
    <w:rsid w:val="008C73A8"/>
    <w:rsid w:val="008C7941"/>
    <w:rsid w:val="008D28A9"/>
    <w:rsid w:val="008D3A38"/>
    <w:rsid w:val="008D4EF3"/>
    <w:rsid w:val="008D575D"/>
    <w:rsid w:val="008D6D05"/>
    <w:rsid w:val="008D7481"/>
    <w:rsid w:val="008E1A99"/>
    <w:rsid w:val="008E4A70"/>
    <w:rsid w:val="008E4FEA"/>
    <w:rsid w:val="008F0C8E"/>
    <w:rsid w:val="008F35EE"/>
    <w:rsid w:val="008F49E1"/>
    <w:rsid w:val="008F5935"/>
    <w:rsid w:val="009000E8"/>
    <w:rsid w:val="009004DE"/>
    <w:rsid w:val="00900E03"/>
    <w:rsid w:val="00901AA2"/>
    <w:rsid w:val="00905248"/>
    <w:rsid w:val="009075B4"/>
    <w:rsid w:val="00911097"/>
    <w:rsid w:val="009136E3"/>
    <w:rsid w:val="00913741"/>
    <w:rsid w:val="00914321"/>
    <w:rsid w:val="00915677"/>
    <w:rsid w:val="009172F6"/>
    <w:rsid w:val="009179DE"/>
    <w:rsid w:val="00920DB1"/>
    <w:rsid w:val="00922AF4"/>
    <w:rsid w:val="0092776B"/>
    <w:rsid w:val="00932914"/>
    <w:rsid w:val="00934C43"/>
    <w:rsid w:val="009362F2"/>
    <w:rsid w:val="00937FDA"/>
    <w:rsid w:val="00940EDE"/>
    <w:rsid w:val="009429B1"/>
    <w:rsid w:val="00943798"/>
    <w:rsid w:val="00943964"/>
    <w:rsid w:val="00943F4E"/>
    <w:rsid w:val="0095172D"/>
    <w:rsid w:val="009521DB"/>
    <w:rsid w:val="00952559"/>
    <w:rsid w:val="009531A1"/>
    <w:rsid w:val="009536FD"/>
    <w:rsid w:val="00954FA2"/>
    <w:rsid w:val="0095502F"/>
    <w:rsid w:val="00961790"/>
    <w:rsid w:val="009619B3"/>
    <w:rsid w:val="00961C98"/>
    <w:rsid w:val="00966B0F"/>
    <w:rsid w:val="00967922"/>
    <w:rsid w:val="0097031B"/>
    <w:rsid w:val="00970A93"/>
    <w:rsid w:val="00970E2E"/>
    <w:rsid w:val="0097264D"/>
    <w:rsid w:val="00972E4E"/>
    <w:rsid w:val="00974545"/>
    <w:rsid w:val="00974ECF"/>
    <w:rsid w:val="00976B8C"/>
    <w:rsid w:val="00976CC3"/>
    <w:rsid w:val="0097705B"/>
    <w:rsid w:val="0097778E"/>
    <w:rsid w:val="009825E7"/>
    <w:rsid w:val="009838D2"/>
    <w:rsid w:val="00984BB6"/>
    <w:rsid w:val="00985900"/>
    <w:rsid w:val="00987E6B"/>
    <w:rsid w:val="00990045"/>
    <w:rsid w:val="00990690"/>
    <w:rsid w:val="0099072E"/>
    <w:rsid w:val="00993EA7"/>
    <w:rsid w:val="009943B8"/>
    <w:rsid w:val="00995AB2"/>
    <w:rsid w:val="009977F4"/>
    <w:rsid w:val="009A16E8"/>
    <w:rsid w:val="009A47FF"/>
    <w:rsid w:val="009A564C"/>
    <w:rsid w:val="009B00FF"/>
    <w:rsid w:val="009B2A50"/>
    <w:rsid w:val="009B3216"/>
    <w:rsid w:val="009B4091"/>
    <w:rsid w:val="009B6EF0"/>
    <w:rsid w:val="009C05A6"/>
    <w:rsid w:val="009C3389"/>
    <w:rsid w:val="009C3C6E"/>
    <w:rsid w:val="009C3EDD"/>
    <w:rsid w:val="009C5E3E"/>
    <w:rsid w:val="009C6E2B"/>
    <w:rsid w:val="009C746B"/>
    <w:rsid w:val="009D0556"/>
    <w:rsid w:val="009D05A7"/>
    <w:rsid w:val="009D07A6"/>
    <w:rsid w:val="009D2371"/>
    <w:rsid w:val="009D24B6"/>
    <w:rsid w:val="009D3012"/>
    <w:rsid w:val="009D5A31"/>
    <w:rsid w:val="009D65AB"/>
    <w:rsid w:val="009E31A5"/>
    <w:rsid w:val="009E611D"/>
    <w:rsid w:val="009E7898"/>
    <w:rsid w:val="009F120D"/>
    <w:rsid w:val="009F20BF"/>
    <w:rsid w:val="009F41A8"/>
    <w:rsid w:val="009F6252"/>
    <w:rsid w:val="00A009BC"/>
    <w:rsid w:val="00A02465"/>
    <w:rsid w:val="00A047B5"/>
    <w:rsid w:val="00A04FE8"/>
    <w:rsid w:val="00A06179"/>
    <w:rsid w:val="00A0732A"/>
    <w:rsid w:val="00A07BC3"/>
    <w:rsid w:val="00A07BE3"/>
    <w:rsid w:val="00A07C21"/>
    <w:rsid w:val="00A11131"/>
    <w:rsid w:val="00A12356"/>
    <w:rsid w:val="00A12573"/>
    <w:rsid w:val="00A1284C"/>
    <w:rsid w:val="00A17F24"/>
    <w:rsid w:val="00A20B7F"/>
    <w:rsid w:val="00A21D5C"/>
    <w:rsid w:val="00A22EDC"/>
    <w:rsid w:val="00A26632"/>
    <w:rsid w:val="00A27E6B"/>
    <w:rsid w:val="00A303A3"/>
    <w:rsid w:val="00A30B30"/>
    <w:rsid w:val="00A315BD"/>
    <w:rsid w:val="00A32511"/>
    <w:rsid w:val="00A34007"/>
    <w:rsid w:val="00A341C1"/>
    <w:rsid w:val="00A371F4"/>
    <w:rsid w:val="00A4046F"/>
    <w:rsid w:val="00A42738"/>
    <w:rsid w:val="00A43292"/>
    <w:rsid w:val="00A455A3"/>
    <w:rsid w:val="00A45B97"/>
    <w:rsid w:val="00A4746A"/>
    <w:rsid w:val="00A50962"/>
    <w:rsid w:val="00A50C4B"/>
    <w:rsid w:val="00A52346"/>
    <w:rsid w:val="00A527FC"/>
    <w:rsid w:val="00A5349F"/>
    <w:rsid w:val="00A5679D"/>
    <w:rsid w:val="00A567E3"/>
    <w:rsid w:val="00A60BAF"/>
    <w:rsid w:val="00A62294"/>
    <w:rsid w:val="00A62D63"/>
    <w:rsid w:val="00A62E0B"/>
    <w:rsid w:val="00A6340D"/>
    <w:rsid w:val="00A639A4"/>
    <w:rsid w:val="00A654D9"/>
    <w:rsid w:val="00A6671B"/>
    <w:rsid w:val="00A66B1B"/>
    <w:rsid w:val="00A71509"/>
    <w:rsid w:val="00A71BC5"/>
    <w:rsid w:val="00A724F1"/>
    <w:rsid w:val="00A73A1B"/>
    <w:rsid w:val="00A7685D"/>
    <w:rsid w:val="00A776D4"/>
    <w:rsid w:val="00A8395E"/>
    <w:rsid w:val="00A83D64"/>
    <w:rsid w:val="00A84627"/>
    <w:rsid w:val="00A84894"/>
    <w:rsid w:val="00A8597A"/>
    <w:rsid w:val="00A86F5A"/>
    <w:rsid w:val="00A90D4B"/>
    <w:rsid w:val="00A91FC9"/>
    <w:rsid w:val="00A9255A"/>
    <w:rsid w:val="00A92DF6"/>
    <w:rsid w:val="00A9661D"/>
    <w:rsid w:val="00A97B84"/>
    <w:rsid w:val="00A97FC7"/>
    <w:rsid w:val="00AA02B7"/>
    <w:rsid w:val="00AA0582"/>
    <w:rsid w:val="00AA2B8E"/>
    <w:rsid w:val="00AA5D8B"/>
    <w:rsid w:val="00AB125F"/>
    <w:rsid w:val="00AB1581"/>
    <w:rsid w:val="00AB1834"/>
    <w:rsid w:val="00AB44DF"/>
    <w:rsid w:val="00AB4691"/>
    <w:rsid w:val="00AB4859"/>
    <w:rsid w:val="00AB4A1B"/>
    <w:rsid w:val="00AB6D4A"/>
    <w:rsid w:val="00AB6ECE"/>
    <w:rsid w:val="00AB777A"/>
    <w:rsid w:val="00AC06FD"/>
    <w:rsid w:val="00AC0C9A"/>
    <w:rsid w:val="00AC1DD6"/>
    <w:rsid w:val="00AC205D"/>
    <w:rsid w:val="00AC51F0"/>
    <w:rsid w:val="00AC5C7A"/>
    <w:rsid w:val="00AD0681"/>
    <w:rsid w:val="00AD0E1D"/>
    <w:rsid w:val="00AD29F7"/>
    <w:rsid w:val="00AD3559"/>
    <w:rsid w:val="00AD36ED"/>
    <w:rsid w:val="00AD3BF7"/>
    <w:rsid w:val="00AD598D"/>
    <w:rsid w:val="00AD5BA9"/>
    <w:rsid w:val="00AD72D5"/>
    <w:rsid w:val="00AE0933"/>
    <w:rsid w:val="00AE0C7A"/>
    <w:rsid w:val="00AE1733"/>
    <w:rsid w:val="00AE1FD5"/>
    <w:rsid w:val="00AE2E22"/>
    <w:rsid w:val="00AE43F5"/>
    <w:rsid w:val="00AF04B5"/>
    <w:rsid w:val="00AF12C6"/>
    <w:rsid w:val="00AF338F"/>
    <w:rsid w:val="00AF5A89"/>
    <w:rsid w:val="00AF7BAD"/>
    <w:rsid w:val="00B00D72"/>
    <w:rsid w:val="00B0168E"/>
    <w:rsid w:val="00B025F1"/>
    <w:rsid w:val="00B028C2"/>
    <w:rsid w:val="00B04704"/>
    <w:rsid w:val="00B053E8"/>
    <w:rsid w:val="00B107E5"/>
    <w:rsid w:val="00B12F7B"/>
    <w:rsid w:val="00B1389A"/>
    <w:rsid w:val="00B147E7"/>
    <w:rsid w:val="00B14E1A"/>
    <w:rsid w:val="00B155E3"/>
    <w:rsid w:val="00B206AF"/>
    <w:rsid w:val="00B20741"/>
    <w:rsid w:val="00B209A4"/>
    <w:rsid w:val="00B20EA0"/>
    <w:rsid w:val="00B22299"/>
    <w:rsid w:val="00B24283"/>
    <w:rsid w:val="00B24D95"/>
    <w:rsid w:val="00B263E4"/>
    <w:rsid w:val="00B31364"/>
    <w:rsid w:val="00B371DE"/>
    <w:rsid w:val="00B42208"/>
    <w:rsid w:val="00B4399B"/>
    <w:rsid w:val="00B47199"/>
    <w:rsid w:val="00B47BC5"/>
    <w:rsid w:val="00B527E1"/>
    <w:rsid w:val="00B536BB"/>
    <w:rsid w:val="00B53EB6"/>
    <w:rsid w:val="00B54BB0"/>
    <w:rsid w:val="00B55B23"/>
    <w:rsid w:val="00B55FFA"/>
    <w:rsid w:val="00B5660B"/>
    <w:rsid w:val="00B5671F"/>
    <w:rsid w:val="00B57191"/>
    <w:rsid w:val="00B66FC4"/>
    <w:rsid w:val="00B6705F"/>
    <w:rsid w:val="00B67CC2"/>
    <w:rsid w:val="00B710B7"/>
    <w:rsid w:val="00B7122C"/>
    <w:rsid w:val="00B71A23"/>
    <w:rsid w:val="00B73EC1"/>
    <w:rsid w:val="00B74592"/>
    <w:rsid w:val="00B75D8B"/>
    <w:rsid w:val="00B77B4B"/>
    <w:rsid w:val="00B80276"/>
    <w:rsid w:val="00B80311"/>
    <w:rsid w:val="00B81809"/>
    <w:rsid w:val="00B81C11"/>
    <w:rsid w:val="00B83E4D"/>
    <w:rsid w:val="00B844B6"/>
    <w:rsid w:val="00B9003E"/>
    <w:rsid w:val="00B91FDB"/>
    <w:rsid w:val="00B95F01"/>
    <w:rsid w:val="00B96BF4"/>
    <w:rsid w:val="00BA0276"/>
    <w:rsid w:val="00BA06C3"/>
    <w:rsid w:val="00BA0BD8"/>
    <w:rsid w:val="00BA1427"/>
    <w:rsid w:val="00BA230B"/>
    <w:rsid w:val="00BA44E5"/>
    <w:rsid w:val="00BA5118"/>
    <w:rsid w:val="00BA5B73"/>
    <w:rsid w:val="00BA66CB"/>
    <w:rsid w:val="00BB4DE8"/>
    <w:rsid w:val="00BB52D4"/>
    <w:rsid w:val="00BC1E23"/>
    <w:rsid w:val="00BC2485"/>
    <w:rsid w:val="00BC370E"/>
    <w:rsid w:val="00BC567E"/>
    <w:rsid w:val="00BC591B"/>
    <w:rsid w:val="00BC5A8A"/>
    <w:rsid w:val="00BC6E22"/>
    <w:rsid w:val="00BC7E4C"/>
    <w:rsid w:val="00BD1181"/>
    <w:rsid w:val="00BD225C"/>
    <w:rsid w:val="00BD327D"/>
    <w:rsid w:val="00BD44A1"/>
    <w:rsid w:val="00BD7A64"/>
    <w:rsid w:val="00BE0F20"/>
    <w:rsid w:val="00BE1360"/>
    <w:rsid w:val="00BE2992"/>
    <w:rsid w:val="00BE3FAC"/>
    <w:rsid w:val="00BE481E"/>
    <w:rsid w:val="00BE4923"/>
    <w:rsid w:val="00BE4B0C"/>
    <w:rsid w:val="00BE4D0A"/>
    <w:rsid w:val="00BE5295"/>
    <w:rsid w:val="00BE6943"/>
    <w:rsid w:val="00BF064E"/>
    <w:rsid w:val="00BF766D"/>
    <w:rsid w:val="00C000F7"/>
    <w:rsid w:val="00C00931"/>
    <w:rsid w:val="00C05630"/>
    <w:rsid w:val="00C10B0C"/>
    <w:rsid w:val="00C12BAE"/>
    <w:rsid w:val="00C13237"/>
    <w:rsid w:val="00C13A52"/>
    <w:rsid w:val="00C13B34"/>
    <w:rsid w:val="00C155DA"/>
    <w:rsid w:val="00C17352"/>
    <w:rsid w:val="00C1753B"/>
    <w:rsid w:val="00C246E4"/>
    <w:rsid w:val="00C30F81"/>
    <w:rsid w:val="00C3696E"/>
    <w:rsid w:val="00C37A76"/>
    <w:rsid w:val="00C40810"/>
    <w:rsid w:val="00C41671"/>
    <w:rsid w:val="00C41933"/>
    <w:rsid w:val="00C41A89"/>
    <w:rsid w:val="00C43B77"/>
    <w:rsid w:val="00C4563C"/>
    <w:rsid w:val="00C4663F"/>
    <w:rsid w:val="00C466F6"/>
    <w:rsid w:val="00C47483"/>
    <w:rsid w:val="00C508F6"/>
    <w:rsid w:val="00C50C09"/>
    <w:rsid w:val="00C535AD"/>
    <w:rsid w:val="00C54BB0"/>
    <w:rsid w:val="00C55F4D"/>
    <w:rsid w:val="00C56532"/>
    <w:rsid w:val="00C60049"/>
    <w:rsid w:val="00C6513E"/>
    <w:rsid w:val="00C66260"/>
    <w:rsid w:val="00C71C4A"/>
    <w:rsid w:val="00C721E6"/>
    <w:rsid w:val="00C74F0A"/>
    <w:rsid w:val="00C75128"/>
    <w:rsid w:val="00C81233"/>
    <w:rsid w:val="00C814AF"/>
    <w:rsid w:val="00C82036"/>
    <w:rsid w:val="00C835BF"/>
    <w:rsid w:val="00C85A9E"/>
    <w:rsid w:val="00C86523"/>
    <w:rsid w:val="00C92349"/>
    <w:rsid w:val="00C92728"/>
    <w:rsid w:val="00C94E99"/>
    <w:rsid w:val="00C97820"/>
    <w:rsid w:val="00CA2B61"/>
    <w:rsid w:val="00CA4B57"/>
    <w:rsid w:val="00CA652C"/>
    <w:rsid w:val="00CB0C09"/>
    <w:rsid w:val="00CB1826"/>
    <w:rsid w:val="00CB26AC"/>
    <w:rsid w:val="00CC0702"/>
    <w:rsid w:val="00CC2E68"/>
    <w:rsid w:val="00CC342F"/>
    <w:rsid w:val="00CC44E6"/>
    <w:rsid w:val="00CC4A04"/>
    <w:rsid w:val="00CC675B"/>
    <w:rsid w:val="00CC73D9"/>
    <w:rsid w:val="00CD082A"/>
    <w:rsid w:val="00CD1475"/>
    <w:rsid w:val="00CD2719"/>
    <w:rsid w:val="00CD41C3"/>
    <w:rsid w:val="00CD49DB"/>
    <w:rsid w:val="00CD577D"/>
    <w:rsid w:val="00CD6581"/>
    <w:rsid w:val="00CD66F4"/>
    <w:rsid w:val="00CD6CDC"/>
    <w:rsid w:val="00CD75BB"/>
    <w:rsid w:val="00CE0FD3"/>
    <w:rsid w:val="00CE1252"/>
    <w:rsid w:val="00CE2253"/>
    <w:rsid w:val="00CE4C45"/>
    <w:rsid w:val="00CE59D7"/>
    <w:rsid w:val="00CF085C"/>
    <w:rsid w:val="00CF136C"/>
    <w:rsid w:val="00CF223C"/>
    <w:rsid w:val="00CF4421"/>
    <w:rsid w:val="00CF6DB8"/>
    <w:rsid w:val="00CF776B"/>
    <w:rsid w:val="00CF77FF"/>
    <w:rsid w:val="00CF7CBF"/>
    <w:rsid w:val="00D0531A"/>
    <w:rsid w:val="00D055AC"/>
    <w:rsid w:val="00D077B6"/>
    <w:rsid w:val="00D07B96"/>
    <w:rsid w:val="00D07CD5"/>
    <w:rsid w:val="00D10FA0"/>
    <w:rsid w:val="00D1341C"/>
    <w:rsid w:val="00D15176"/>
    <w:rsid w:val="00D15423"/>
    <w:rsid w:val="00D15F32"/>
    <w:rsid w:val="00D210FA"/>
    <w:rsid w:val="00D21C26"/>
    <w:rsid w:val="00D23EEC"/>
    <w:rsid w:val="00D25084"/>
    <w:rsid w:val="00D250BA"/>
    <w:rsid w:val="00D255B6"/>
    <w:rsid w:val="00D304DD"/>
    <w:rsid w:val="00D35DA2"/>
    <w:rsid w:val="00D37EDD"/>
    <w:rsid w:val="00D411A4"/>
    <w:rsid w:val="00D41420"/>
    <w:rsid w:val="00D4169A"/>
    <w:rsid w:val="00D432D3"/>
    <w:rsid w:val="00D4651D"/>
    <w:rsid w:val="00D57E33"/>
    <w:rsid w:val="00D6069E"/>
    <w:rsid w:val="00D614C2"/>
    <w:rsid w:val="00D65CDE"/>
    <w:rsid w:val="00D73E16"/>
    <w:rsid w:val="00D75555"/>
    <w:rsid w:val="00D75BAA"/>
    <w:rsid w:val="00D830DF"/>
    <w:rsid w:val="00D83F7D"/>
    <w:rsid w:val="00D86B4B"/>
    <w:rsid w:val="00D86E73"/>
    <w:rsid w:val="00D871D6"/>
    <w:rsid w:val="00D87E27"/>
    <w:rsid w:val="00D90398"/>
    <w:rsid w:val="00D91862"/>
    <w:rsid w:val="00D94BAA"/>
    <w:rsid w:val="00D9680B"/>
    <w:rsid w:val="00D96AA7"/>
    <w:rsid w:val="00DA3AAB"/>
    <w:rsid w:val="00DB126A"/>
    <w:rsid w:val="00DB1536"/>
    <w:rsid w:val="00DC0137"/>
    <w:rsid w:val="00DC0575"/>
    <w:rsid w:val="00DC1037"/>
    <w:rsid w:val="00DC1D9A"/>
    <w:rsid w:val="00DC2785"/>
    <w:rsid w:val="00DC29B6"/>
    <w:rsid w:val="00DC2C6E"/>
    <w:rsid w:val="00DC64B8"/>
    <w:rsid w:val="00DD11D0"/>
    <w:rsid w:val="00DD3354"/>
    <w:rsid w:val="00DD40DC"/>
    <w:rsid w:val="00DD7634"/>
    <w:rsid w:val="00DD7C40"/>
    <w:rsid w:val="00DE13C6"/>
    <w:rsid w:val="00DE2B95"/>
    <w:rsid w:val="00DE5F75"/>
    <w:rsid w:val="00DE7B2C"/>
    <w:rsid w:val="00DF1EEB"/>
    <w:rsid w:val="00DF3E61"/>
    <w:rsid w:val="00DF4AFC"/>
    <w:rsid w:val="00DF553E"/>
    <w:rsid w:val="00DF682D"/>
    <w:rsid w:val="00DF6980"/>
    <w:rsid w:val="00DF6C11"/>
    <w:rsid w:val="00DF7224"/>
    <w:rsid w:val="00E0044A"/>
    <w:rsid w:val="00E00EC3"/>
    <w:rsid w:val="00E02FAE"/>
    <w:rsid w:val="00E04A32"/>
    <w:rsid w:val="00E05C94"/>
    <w:rsid w:val="00E05F85"/>
    <w:rsid w:val="00E1108C"/>
    <w:rsid w:val="00E11C6C"/>
    <w:rsid w:val="00E12047"/>
    <w:rsid w:val="00E130D6"/>
    <w:rsid w:val="00E154B6"/>
    <w:rsid w:val="00E154FD"/>
    <w:rsid w:val="00E158FC"/>
    <w:rsid w:val="00E20528"/>
    <w:rsid w:val="00E2309A"/>
    <w:rsid w:val="00E237D7"/>
    <w:rsid w:val="00E26E9F"/>
    <w:rsid w:val="00E314CB"/>
    <w:rsid w:val="00E31B0B"/>
    <w:rsid w:val="00E32156"/>
    <w:rsid w:val="00E32B6C"/>
    <w:rsid w:val="00E344F0"/>
    <w:rsid w:val="00E347D2"/>
    <w:rsid w:val="00E34BF8"/>
    <w:rsid w:val="00E351B0"/>
    <w:rsid w:val="00E434A8"/>
    <w:rsid w:val="00E45382"/>
    <w:rsid w:val="00E50A1F"/>
    <w:rsid w:val="00E50E44"/>
    <w:rsid w:val="00E511E8"/>
    <w:rsid w:val="00E5414F"/>
    <w:rsid w:val="00E54864"/>
    <w:rsid w:val="00E5759D"/>
    <w:rsid w:val="00E577A2"/>
    <w:rsid w:val="00E57F0A"/>
    <w:rsid w:val="00E60993"/>
    <w:rsid w:val="00E62A15"/>
    <w:rsid w:val="00E62F54"/>
    <w:rsid w:val="00E643F7"/>
    <w:rsid w:val="00E6784A"/>
    <w:rsid w:val="00E67DAD"/>
    <w:rsid w:val="00E67E2A"/>
    <w:rsid w:val="00E701B6"/>
    <w:rsid w:val="00E7547A"/>
    <w:rsid w:val="00E769C0"/>
    <w:rsid w:val="00E77314"/>
    <w:rsid w:val="00E77F76"/>
    <w:rsid w:val="00E810DD"/>
    <w:rsid w:val="00E82388"/>
    <w:rsid w:val="00E82CC2"/>
    <w:rsid w:val="00E836BA"/>
    <w:rsid w:val="00E84470"/>
    <w:rsid w:val="00E844C2"/>
    <w:rsid w:val="00E8533D"/>
    <w:rsid w:val="00E879BF"/>
    <w:rsid w:val="00E90A15"/>
    <w:rsid w:val="00E92DC6"/>
    <w:rsid w:val="00E93809"/>
    <w:rsid w:val="00E97CA4"/>
    <w:rsid w:val="00EB0561"/>
    <w:rsid w:val="00EB0589"/>
    <w:rsid w:val="00EB21B1"/>
    <w:rsid w:val="00EB50AF"/>
    <w:rsid w:val="00EB544A"/>
    <w:rsid w:val="00EB5A66"/>
    <w:rsid w:val="00EB5E6B"/>
    <w:rsid w:val="00EB6086"/>
    <w:rsid w:val="00EB67D5"/>
    <w:rsid w:val="00EC089F"/>
    <w:rsid w:val="00EC2533"/>
    <w:rsid w:val="00EC3465"/>
    <w:rsid w:val="00EC3969"/>
    <w:rsid w:val="00EC53BE"/>
    <w:rsid w:val="00EC6630"/>
    <w:rsid w:val="00EC6E2B"/>
    <w:rsid w:val="00EC7AE5"/>
    <w:rsid w:val="00ED0B23"/>
    <w:rsid w:val="00ED1A5E"/>
    <w:rsid w:val="00ED1F30"/>
    <w:rsid w:val="00ED7A1D"/>
    <w:rsid w:val="00EE05CD"/>
    <w:rsid w:val="00EE4E82"/>
    <w:rsid w:val="00EE54AE"/>
    <w:rsid w:val="00EE5971"/>
    <w:rsid w:val="00EE65B0"/>
    <w:rsid w:val="00EE7506"/>
    <w:rsid w:val="00EF049A"/>
    <w:rsid w:val="00EF59F1"/>
    <w:rsid w:val="00EF750F"/>
    <w:rsid w:val="00EF761B"/>
    <w:rsid w:val="00F00A90"/>
    <w:rsid w:val="00F052F5"/>
    <w:rsid w:val="00F078FB"/>
    <w:rsid w:val="00F07A0C"/>
    <w:rsid w:val="00F07E1D"/>
    <w:rsid w:val="00F13D2E"/>
    <w:rsid w:val="00F149FF"/>
    <w:rsid w:val="00F167B3"/>
    <w:rsid w:val="00F21FEC"/>
    <w:rsid w:val="00F259A0"/>
    <w:rsid w:val="00F30498"/>
    <w:rsid w:val="00F31926"/>
    <w:rsid w:val="00F3313D"/>
    <w:rsid w:val="00F332ED"/>
    <w:rsid w:val="00F34E60"/>
    <w:rsid w:val="00F352BA"/>
    <w:rsid w:val="00F36C09"/>
    <w:rsid w:val="00F40369"/>
    <w:rsid w:val="00F4123C"/>
    <w:rsid w:val="00F41626"/>
    <w:rsid w:val="00F418E1"/>
    <w:rsid w:val="00F42822"/>
    <w:rsid w:val="00F439B2"/>
    <w:rsid w:val="00F51F68"/>
    <w:rsid w:val="00F55ED0"/>
    <w:rsid w:val="00F560B5"/>
    <w:rsid w:val="00F56B15"/>
    <w:rsid w:val="00F60291"/>
    <w:rsid w:val="00F63B3B"/>
    <w:rsid w:val="00F64B55"/>
    <w:rsid w:val="00F66E12"/>
    <w:rsid w:val="00F73F71"/>
    <w:rsid w:val="00F81D76"/>
    <w:rsid w:val="00F82F8F"/>
    <w:rsid w:val="00F8517A"/>
    <w:rsid w:val="00F86F5D"/>
    <w:rsid w:val="00F87469"/>
    <w:rsid w:val="00F87A26"/>
    <w:rsid w:val="00F9071E"/>
    <w:rsid w:val="00F90E97"/>
    <w:rsid w:val="00F914FB"/>
    <w:rsid w:val="00F91D4B"/>
    <w:rsid w:val="00F92A18"/>
    <w:rsid w:val="00F94A00"/>
    <w:rsid w:val="00F97C05"/>
    <w:rsid w:val="00F97ED3"/>
    <w:rsid w:val="00F97FC3"/>
    <w:rsid w:val="00FA0404"/>
    <w:rsid w:val="00FA148E"/>
    <w:rsid w:val="00FA1871"/>
    <w:rsid w:val="00FA1F57"/>
    <w:rsid w:val="00FA2245"/>
    <w:rsid w:val="00FA29AA"/>
    <w:rsid w:val="00FA3887"/>
    <w:rsid w:val="00FA456F"/>
    <w:rsid w:val="00FA5926"/>
    <w:rsid w:val="00FA5CD0"/>
    <w:rsid w:val="00FA6D20"/>
    <w:rsid w:val="00FB1BDF"/>
    <w:rsid w:val="00FB2374"/>
    <w:rsid w:val="00FB3546"/>
    <w:rsid w:val="00FB4AC5"/>
    <w:rsid w:val="00FB4F3F"/>
    <w:rsid w:val="00FB5755"/>
    <w:rsid w:val="00FB616C"/>
    <w:rsid w:val="00FB76B7"/>
    <w:rsid w:val="00FC0355"/>
    <w:rsid w:val="00FC0A7F"/>
    <w:rsid w:val="00FC31AC"/>
    <w:rsid w:val="00FC4211"/>
    <w:rsid w:val="00FC45CB"/>
    <w:rsid w:val="00FC73E6"/>
    <w:rsid w:val="00FD02D5"/>
    <w:rsid w:val="00FD06F0"/>
    <w:rsid w:val="00FD1CC1"/>
    <w:rsid w:val="00FD3062"/>
    <w:rsid w:val="00FD379D"/>
    <w:rsid w:val="00FE0E26"/>
    <w:rsid w:val="00FE3E35"/>
    <w:rsid w:val="00FE6A28"/>
    <w:rsid w:val="00FF0AE8"/>
    <w:rsid w:val="00FF0F15"/>
    <w:rsid w:val="00FF178A"/>
    <w:rsid w:val="00FF1EF7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14199"/>
  <w15:chartTrackingRefBased/>
  <w15:docId w15:val="{31178C04-3DB8-4112-A1D4-204AAB352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619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19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lhorner@co.burlington.nj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4</TotalTime>
  <Pages>3</Pages>
  <Words>667</Words>
  <Characters>3802</Characters>
  <Application>Microsoft Office Word</Application>
  <DocSecurity>0</DocSecurity>
  <Lines>31</Lines>
  <Paragraphs>8</Paragraphs>
  <ScaleCrop>false</ScaleCrop>
  <Company/>
  <LinksUpToDate>false</LinksUpToDate>
  <CharactersWithSpaces>4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ke, Patricia</dc:creator>
  <cp:keywords/>
  <dc:description/>
  <cp:lastModifiedBy>Lake, Patricia</cp:lastModifiedBy>
  <cp:revision>398</cp:revision>
  <cp:lastPrinted>2022-11-21T17:49:00Z</cp:lastPrinted>
  <dcterms:created xsi:type="dcterms:W3CDTF">2022-11-10T17:23:00Z</dcterms:created>
  <dcterms:modified xsi:type="dcterms:W3CDTF">2022-12-05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448d202417909cc12dd55d3a63ad1d73561c892eb9064370bd0aceb39a0419</vt:lpwstr>
  </property>
</Properties>
</file>